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9EE5B" w14:textId="7C01657C" w:rsidR="00983AD1" w:rsidRDefault="00983AD1" w:rsidP="00983AD1">
      <w:pPr>
        <w:pStyle w:val="NoSpacing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           </w:t>
      </w:r>
    </w:p>
    <w:p w14:paraId="0337FE7F" w14:textId="73B1148A" w:rsidR="00983AD1" w:rsidRDefault="0059423E" w:rsidP="00983AD1">
      <w:pPr>
        <w:pStyle w:val="NoSpacing"/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1AE2911A" wp14:editId="30EAE725">
            <wp:extent cx="5353050" cy="101219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01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4A4A">
        <w:rPr>
          <w:noProof/>
        </w:rPr>
        <w:drawing>
          <wp:inline distT="0" distB="0" distL="0" distR="0" wp14:anchorId="41E35986" wp14:editId="39990925">
            <wp:extent cx="1068488" cy="1009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413" cy="1015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B3B67" w14:textId="432990CA" w:rsidR="00983AD1" w:rsidRDefault="00D70789" w:rsidP="00964B19">
      <w:pPr>
        <w:pStyle w:val="NoSpacing"/>
        <w:jc w:val="center"/>
        <w:rPr>
          <w:sz w:val="26"/>
          <w:szCs w:val="26"/>
        </w:rPr>
      </w:pPr>
      <w:r>
        <w:rPr>
          <w:sz w:val="26"/>
          <w:szCs w:val="26"/>
        </w:rPr>
        <w:t>___________________________________________________________________________</w:t>
      </w:r>
    </w:p>
    <w:p w14:paraId="386A8D3E" w14:textId="33D1D45E" w:rsidR="0045111F" w:rsidRDefault="0045111F" w:rsidP="00FC143F">
      <w:pPr>
        <w:pStyle w:val="NoSpacing"/>
        <w:rPr>
          <w:b/>
          <w:bCs/>
          <w:sz w:val="26"/>
          <w:szCs w:val="26"/>
        </w:rPr>
      </w:pPr>
    </w:p>
    <w:p w14:paraId="6043783F" w14:textId="383432B3" w:rsidR="004728AB" w:rsidRDefault="004728AB" w:rsidP="004728AB">
      <w:pPr>
        <w:pStyle w:val="NoSpacing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ПРОГРАМА ІМ. ФУЛБРАЙТА </w:t>
      </w:r>
      <w:r w:rsidR="00145644">
        <w:rPr>
          <w:b/>
          <w:bCs/>
          <w:sz w:val="26"/>
          <w:szCs w:val="26"/>
        </w:rPr>
        <w:t>В УКРАЇНІ</w:t>
      </w:r>
    </w:p>
    <w:p w14:paraId="302C83F3" w14:textId="69E17BC7" w:rsidR="0045111F" w:rsidRPr="00250041" w:rsidRDefault="00145644" w:rsidP="00250041">
      <w:pPr>
        <w:pStyle w:val="NoSpacing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ПРИКАРПАТСЬКИЙ </w:t>
      </w:r>
      <w:r w:rsidR="00497707">
        <w:rPr>
          <w:b/>
          <w:bCs/>
          <w:sz w:val="26"/>
          <w:szCs w:val="26"/>
        </w:rPr>
        <w:t xml:space="preserve">НАЦІОНАЛЬНИЙ </w:t>
      </w:r>
      <w:r w:rsidR="00034E8A">
        <w:rPr>
          <w:b/>
          <w:bCs/>
          <w:sz w:val="26"/>
          <w:szCs w:val="26"/>
        </w:rPr>
        <w:t>УНІВЕРСИТЕТ ІМ. ВАСИЛЯ СТЕФАНИКА</w:t>
      </w:r>
    </w:p>
    <w:p w14:paraId="36CEC9CF" w14:textId="77777777" w:rsidR="0045111F" w:rsidRPr="00964B19" w:rsidRDefault="0045111F" w:rsidP="00D37F67">
      <w:pPr>
        <w:pStyle w:val="NoSpacing"/>
        <w:jc w:val="center"/>
      </w:pPr>
    </w:p>
    <w:p w14:paraId="3240C27E" w14:textId="77777777" w:rsidR="001B0A7B" w:rsidRPr="00EC244E" w:rsidRDefault="001B0A7B" w:rsidP="001B0A7B">
      <w:pPr>
        <w:jc w:val="center"/>
        <w:rPr>
          <w:rFonts w:eastAsia="Times New Roman" w:cs="Times New Roman"/>
          <w:sz w:val="28"/>
          <w:szCs w:val="28"/>
          <w:u w:val="single"/>
        </w:rPr>
      </w:pPr>
      <w:r w:rsidRPr="00EC244E">
        <w:rPr>
          <w:rFonts w:eastAsia="Times New Roman" w:cs="Times New Roman"/>
          <w:sz w:val="28"/>
          <w:szCs w:val="28"/>
          <w:u w:val="single"/>
        </w:rPr>
        <w:t xml:space="preserve">Семінар </w:t>
      </w:r>
    </w:p>
    <w:p w14:paraId="040D8D5E" w14:textId="663D529B" w:rsidR="00B31663" w:rsidRPr="00434523" w:rsidRDefault="00571068" w:rsidP="00B31663">
      <w:pPr>
        <w:spacing w:after="0"/>
        <w:jc w:val="center"/>
        <w:rPr>
          <w:rFonts w:eastAsia="Times New Roman" w:cs="Times New Roman"/>
          <w:b/>
          <w:bCs/>
          <w:color w:val="222222"/>
          <w:sz w:val="28"/>
          <w:szCs w:val="28"/>
        </w:rPr>
      </w:pPr>
      <w:r w:rsidRPr="00434523">
        <w:rPr>
          <w:rFonts w:eastAsia="Times New Roman" w:cs="Times New Roman"/>
          <w:b/>
          <w:bCs/>
          <w:color w:val="222222"/>
          <w:sz w:val="28"/>
          <w:szCs w:val="28"/>
        </w:rPr>
        <w:t>«</w:t>
      </w:r>
      <w:r w:rsidR="0054038F" w:rsidRPr="00434523">
        <w:rPr>
          <w:rFonts w:eastAsia="Times New Roman" w:cs="Times New Roman"/>
          <w:b/>
          <w:bCs/>
          <w:color w:val="222222"/>
          <w:sz w:val="28"/>
          <w:szCs w:val="28"/>
        </w:rPr>
        <w:t xml:space="preserve">УПРАВЛІННЯ ТА </w:t>
      </w:r>
      <w:r w:rsidR="00087B5E" w:rsidRPr="00434523">
        <w:rPr>
          <w:rFonts w:eastAsia="Times New Roman" w:cs="Times New Roman"/>
          <w:b/>
          <w:bCs/>
          <w:color w:val="222222"/>
          <w:sz w:val="28"/>
          <w:szCs w:val="28"/>
        </w:rPr>
        <w:t xml:space="preserve">СТРАТЕГІЧНЕ ПАРТНЕРСТВО МІЖ </w:t>
      </w:r>
      <w:r w:rsidR="007D6BC0" w:rsidRPr="00434523">
        <w:rPr>
          <w:rFonts w:eastAsia="Times New Roman" w:cs="Times New Roman"/>
          <w:b/>
          <w:bCs/>
          <w:color w:val="222222"/>
          <w:sz w:val="28"/>
          <w:szCs w:val="28"/>
        </w:rPr>
        <w:t>ЗВО В УМОВАХ ВІЙНИ</w:t>
      </w:r>
      <w:r w:rsidRPr="00434523">
        <w:rPr>
          <w:rFonts w:eastAsia="Times New Roman" w:cs="Times New Roman"/>
          <w:b/>
          <w:bCs/>
          <w:color w:val="222222"/>
          <w:sz w:val="28"/>
          <w:szCs w:val="28"/>
        </w:rPr>
        <w:t>»</w:t>
      </w:r>
    </w:p>
    <w:p w14:paraId="32D2856B" w14:textId="77777777" w:rsidR="00B31663" w:rsidRDefault="00B31663" w:rsidP="00571068">
      <w:pPr>
        <w:pStyle w:val="NoSpacing"/>
        <w:jc w:val="center"/>
        <w:rPr>
          <w:rFonts w:eastAsia="Times New Roman" w:cs="Times New Roman"/>
          <w:b/>
          <w:bCs/>
          <w:color w:val="222222"/>
          <w:sz w:val="28"/>
          <w:szCs w:val="28"/>
        </w:rPr>
      </w:pPr>
    </w:p>
    <w:p w14:paraId="3837ADF2" w14:textId="6F47DC12" w:rsidR="00571068" w:rsidRPr="00B31663" w:rsidRDefault="00571068" w:rsidP="00571068">
      <w:pPr>
        <w:pStyle w:val="NoSpacing"/>
        <w:jc w:val="center"/>
        <w:rPr>
          <w:rFonts w:eastAsia="Times New Roman" w:cs="Times New Roman"/>
          <w:b/>
          <w:bCs/>
          <w:color w:val="222222"/>
          <w:sz w:val="28"/>
          <w:szCs w:val="28"/>
        </w:rPr>
      </w:pPr>
      <w:r w:rsidRPr="00B31663">
        <w:rPr>
          <w:rFonts w:eastAsia="Times New Roman" w:cs="Times New Roman"/>
          <w:b/>
          <w:bCs/>
          <w:color w:val="222222"/>
          <w:sz w:val="28"/>
          <w:szCs w:val="28"/>
        </w:rPr>
        <w:t>2</w:t>
      </w:r>
      <w:r w:rsidR="008A350A" w:rsidRPr="00B31663">
        <w:rPr>
          <w:rFonts w:eastAsia="Times New Roman" w:cs="Times New Roman"/>
          <w:b/>
          <w:bCs/>
          <w:color w:val="222222"/>
          <w:sz w:val="28"/>
          <w:szCs w:val="28"/>
        </w:rPr>
        <w:t>3</w:t>
      </w:r>
      <w:r w:rsidRPr="00B31663">
        <w:rPr>
          <w:rFonts w:eastAsia="Times New Roman" w:cs="Times New Roman"/>
          <w:b/>
          <w:bCs/>
          <w:color w:val="222222"/>
          <w:sz w:val="28"/>
          <w:szCs w:val="28"/>
        </w:rPr>
        <w:t xml:space="preserve"> </w:t>
      </w:r>
      <w:r w:rsidR="008A350A" w:rsidRPr="00B31663">
        <w:rPr>
          <w:rFonts w:eastAsia="Times New Roman" w:cs="Times New Roman"/>
          <w:b/>
          <w:bCs/>
          <w:color w:val="222222"/>
          <w:sz w:val="28"/>
          <w:szCs w:val="28"/>
        </w:rPr>
        <w:t>верес</w:t>
      </w:r>
      <w:r w:rsidRPr="00B31663">
        <w:rPr>
          <w:rFonts w:eastAsia="Times New Roman" w:cs="Times New Roman"/>
          <w:b/>
          <w:bCs/>
          <w:color w:val="222222"/>
          <w:sz w:val="28"/>
          <w:szCs w:val="28"/>
        </w:rPr>
        <w:t>ня 202</w:t>
      </w:r>
      <w:r w:rsidR="008A350A" w:rsidRPr="00B31663">
        <w:rPr>
          <w:rFonts w:eastAsia="Times New Roman" w:cs="Times New Roman"/>
          <w:b/>
          <w:bCs/>
          <w:color w:val="222222"/>
          <w:sz w:val="28"/>
          <w:szCs w:val="28"/>
        </w:rPr>
        <w:t>2</w:t>
      </w:r>
      <w:r w:rsidRPr="00B31663">
        <w:rPr>
          <w:rFonts w:eastAsia="Times New Roman" w:cs="Times New Roman"/>
          <w:b/>
          <w:bCs/>
          <w:color w:val="222222"/>
          <w:sz w:val="28"/>
          <w:szCs w:val="28"/>
        </w:rPr>
        <w:t xml:space="preserve">р. </w:t>
      </w:r>
    </w:p>
    <w:p w14:paraId="4B18FA0D" w14:textId="37949A17" w:rsidR="00571068" w:rsidRPr="00B31663" w:rsidRDefault="00786F8D" w:rsidP="00571068">
      <w:pPr>
        <w:pStyle w:val="NoSpacing"/>
        <w:jc w:val="center"/>
        <w:rPr>
          <w:rFonts w:eastAsia="Times New Roman" w:cs="Times New Roman"/>
          <w:color w:val="222222"/>
          <w:sz w:val="28"/>
          <w:szCs w:val="28"/>
        </w:rPr>
      </w:pPr>
      <w:r w:rsidRPr="00B31663">
        <w:rPr>
          <w:rFonts w:eastAsia="Times New Roman" w:cs="Times New Roman"/>
          <w:color w:val="222222"/>
          <w:sz w:val="28"/>
          <w:szCs w:val="28"/>
        </w:rPr>
        <w:t xml:space="preserve">Прикарпатський </w:t>
      </w:r>
      <w:r w:rsidR="00802699" w:rsidRPr="00B31663">
        <w:rPr>
          <w:rFonts w:eastAsia="Times New Roman" w:cs="Times New Roman"/>
          <w:color w:val="222222"/>
          <w:sz w:val="28"/>
          <w:szCs w:val="28"/>
        </w:rPr>
        <w:t>нац</w:t>
      </w:r>
      <w:r w:rsidR="00DC36B5" w:rsidRPr="00B31663">
        <w:rPr>
          <w:rFonts w:eastAsia="Times New Roman" w:cs="Times New Roman"/>
          <w:color w:val="222222"/>
          <w:sz w:val="28"/>
          <w:szCs w:val="28"/>
        </w:rPr>
        <w:t>іональний університет ім. Василя Стефаника</w:t>
      </w:r>
    </w:p>
    <w:p w14:paraId="718D46C1" w14:textId="2CF9D6BE" w:rsidR="00416274" w:rsidRDefault="00416274" w:rsidP="003331D5">
      <w:pPr>
        <w:pStyle w:val="NoSpacing"/>
        <w:rPr>
          <w:rFonts w:eastAsia="Times New Roman" w:cstheme="minorHAnsi"/>
          <w:color w:val="222222"/>
          <w:sz w:val="24"/>
          <w:szCs w:val="24"/>
        </w:rPr>
      </w:pPr>
    </w:p>
    <w:p w14:paraId="1978955D" w14:textId="5065EEF6" w:rsidR="00E66742" w:rsidRPr="00E66742" w:rsidRDefault="00DC36B5" w:rsidP="008E3862">
      <w:pPr>
        <w:pStyle w:val="NoSpacing"/>
        <w:jc w:val="center"/>
        <w:rPr>
          <w:rFonts w:cstheme="minorHAnsi"/>
          <w:color w:val="202124"/>
          <w:sz w:val="24"/>
          <w:szCs w:val="24"/>
        </w:rPr>
      </w:pPr>
      <w:r w:rsidRPr="00E66742">
        <w:rPr>
          <w:rFonts w:eastAsia="Times New Roman" w:cstheme="minorHAnsi"/>
          <w:color w:val="222222"/>
          <w:sz w:val="24"/>
          <w:szCs w:val="24"/>
        </w:rPr>
        <w:t>м. Івано-Франківськ</w:t>
      </w:r>
      <w:r w:rsidR="008E3862" w:rsidRPr="00E66742">
        <w:rPr>
          <w:rFonts w:eastAsia="Times New Roman" w:cstheme="minorHAnsi"/>
          <w:color w:val="222222"/>
          <w:sz w:val="24"/>
          <w:szCs w:val="24"/>
        </w:rPr>
        <w:t xml:space="preserve">, </w:t>
      </w:r>
      <w:r w:rsidR="008E3862" w:rsidRPr="00E66742">
        <w:rPr>
          <w:rFonts w:cstheme="minorHAnsi"/>
          <w:color w:val="202124"/>
          <w:sz w:val="24"/>
          <w:szCs w:val="24"/>
        </w:rPr>
        <w:t>вул. Шевченка, 57</w:t>
      </w:r>
      <w:r w:rsidR="00E66742" w:rsidRPr="00E66742">
        <w:rPr>
          <w:rFonts w:cstheme="minorHAnsi"/>
          <w:color w:val="202124"/>
          <w:sz w:val="24"/>
          <w:szCs w:val="24"/>
        </w:rPr>
        <w:t xml:space="preserve"> </w:t>
      </w:r>
      <w:r w:rsidR="008E3862" w:rsidRPr="00E66742">
        <w:rPr>
          <w:rFonts w:cstheme="minorHAnsi"/>
          <w:color w:val="202124"/>
          <w:sz w:val="24"/>
          <w:szCs w:val="24"/>
        </w:rPr>
        <w:t>(вхід з вул</w:t>
      </w:r>
      <w:r w:rsidR="00E66742" w:rsidRPr="00E66742">
        <w:rPr>
          <w:rFonts w:cstheme="minorHAnsi"/>
          <w:color w:val="202124"/>
          <w:sz w:val="24"/>
          <w:szCs w:val="24"/>
        </w:rPr>
        <w:t>.</w:t>
      </w:r>
      <w:r w:rsidR="008E3862" w:rsidRPr="00E66742">
        <w:rPr>
          <w:rFonts w:cstheme="minorHAnsi"/>
          <w:color w:val="202124"/>
          <w:sz w:val="24"/>
          <w:szCs w:val="24"/>
        </w:rPr>
        <w:t> Чорновола)</w:t>
      </w:r>
      <w:r w:rsidR="00E66742" w:rsidRPr="00E66742">
        <w:rPr>
          <w:rFonts w:cstheme="minorHAnsi"/>
          <w:color w:val="202124"/>
          <w:sz w:val="24"/>
          <w:szCs w:val="24"/>
        </w:rPr>
        <w:t>,</w:t>
      </w:r>
      <w:r w:rsidR="008E3862" w:rsidRPr="00E66742">
        <w:rPr>
          <w:rFonts w:cstheme="minorHAnsi"/>
          <w:color w:val="202124"/>
          <w:sz w:val="24"/>
          <w:szCs w:val="24"/>
        </w:rPr>
        <w:t xml:space="preserve"> </w:t>
      </w:r>
    </w:p>
    <w:p w14:paraId="3DE8CD09" w14:textId="4BAC0314" w:rsidR="008E3862" w:rsidRDefault="008E3862" w:rsidP="008E3862">
      <w:pPr>
        <w:pStyle w:val="NoSpacing"/>
        <w:jc w:val="center"/>
        <w:rPr>
          <w:rFonts w:cstheme="minorHAnsi"/>
          <w:color w:val="202124"/>
          <w:sz w:val="24"/>
          <w:szCs w:val="24"/>
        </w:rPr>
      </w:pPr>
      <w:r w:rsidRPr="00E66742">
        <w:rPr>
          <w:rFonts w:cstheme="minorHAnsi"/>
          <w:color w:val="202124"/>
          <w:sz w:val="24"/>
          <w:szCs w:val="24"/>
        </w:rPr>
        <w:t>головний корпус, другий поверх, аудиторі</w:t>
      </w:r>
      <w:r w:rsidR="002B64E6">
        <w:rPr>
          <w:rFonts w:cstheme="minorHAnsi"/>
          <w:color w:val="202124"/>
          <w:sz w:val="24"/>
          <w:szCs w:val="24"/>
        </w:rPr>
        <w:t>я</w:t>
      </w:r>
      <w:r w:rsidRPr="00E66742">
        <w:rPr>
          <w:rFonts w:cstheme="minorHAnsi"/>
          <w:color w:val="202124"/>
          <w:sz w:val="24"/>
          <w:szCs w:val="24"/>
        </w:rPr>
        <w:t xml:space="preserve"> 233 </w:t>
      </w:r>
    </w:p>
    <w:p w14:paraId="6150C215" w14:textId="77777777" w:rsidR="00D2058B" w:rsidRDefault="00D2058B" w:rsidP="00887623">
      <w:pPr>
        <w:pStyle w:val="NoSpacing"/>
        <w:rPr>
          <w:b/>
          <w:bCs/>
          <w:sz w:val="26"/>
          <w:szCs w:val="26"/>
          <w:u w:val="single"/>
        </w:rPr>
      </w:pPr>
    </w:p>
    <w:p w14:paraId="08254364" w14:textId="3C63F23C" w:rsidR="003331D5" w:rsidRPr="00410A87" w:rsidRDefault="003331D5" w:rsidP="008E3862">
      <w:pPr>
        <w:pStyle w:val="NoSpacing"/>
        <w:jc w:val="center"/>
        <w:rPr>
          <w:b/>
          <w:bCs/>
          <w:sz w:val="26"/>
          <w:szCs w:val="26"/>
          <w:u w:val="single"/>
        </w:rPr>
      </w:pPr>
      <w:r w:rsidRPr="00410A87">
        <w:rPr>
          <w:b/>
          <w:bCs/>
          <w:sz w:val="26"/>
          <w:szCs w:val="26"/>
          <w:u w:val="single"/>
        </w:rPr>
        <w:t>ПРОГРАМА</w:t>
      </w:r>
    </w:p>
    <w:p w14:paraId="6B17720B" w14:textId="77777777" w:rsidR="00A00677" w:rsidRDefault="00A00677" w:rsidP="00CB3CFC">
      <w:pPr>
        <w:pStyle w:val="NoSpacing"/>
        <w:rPr>
          <w:rFonts w:eastAsia="Times New Roman" w:cs="Times New Roman"/>
          <w:color w:val="222222"/>
          <w:sz w:val="24"/>
          <w:szCs w:val="24"/>
        </w:rPr>
      </w:pPr>
    </w:p>
    <w:p w14:paraId="478C9664" w14:textId="3C5A3105" w:rsidR="009D3A0C" w:rsidRPr="00E042C9" w:rsidRDefault="009D3A0C" w:rsidP="00CB3CFC">
      <w:pPr>
        <w:pStyle w:val="NoSpacing"/>
        <w:rPr>
          <w:rFonts w:eastAsia="Times New Roman" w:cs="Times New Roman"/>
          <w:color w:val="222222"/>
          <w:sz w:val="24"/>
          <w:szCs w:val="24"/>
        </w:rPr>
      </w:pPr>
      <w:r w:rsidRPr="00E042C9">
        <w:rPr>
          <w:rFonts w:eastAsia="Times New Roman" w:cs="Times New Roman"/>
          <w:color w:val="222222"/>
          <w:sz w:val="24"/>
          <w:szCs w:val="24"/>
        </w:rPr>
        <w:t>10.30</w:t>
      </w:r>
      <w:r w:rsidRPr="00E042C9">
        <w:rPr>
          <w:rFonts w:eastAsia="Times New Roman" w:cs="Times New Roman"/>
          <w:color w:val="222222"/>
          <w:sz w:val="24"/>
          <w:szCs w:val="24"/>
        </w:rPr>
        <w:tab/>
      </w:r>
      <w:r w:rsidRPr="00E042C9">
        <w:rPr>
          <w:rFonts w:eastAsia="Times New Roman" w:cs="Times New Roman"/>
          <w:color w:val="222222"/>
          <w:sz w:val="24"/>
          <w:szCs w:val="24"/>
        </w:rPr>
        <w:tab/>
      </w:r>
      <w:r w:rsidR="00297ABC" w:rsidRPr="00E042C9">
        <w:rPr>
          <w:rFonts w:eastAsia="Times New Roman" w:cs="Times New Roman"/>
          <w:color w:val="222222"/>
          <w:sz w:val="24"/>
          <w:szCs w:val="24"/>
        </w:rPr>
        <w:t>Кава</w:t>
      </w:r>
      <w:r w:rsidR="00B8344F">
        <w:rPr>
          <w:rFonts w:eastAsia="Times New Roman" w:cs="Times New Roman"/>
          <w:color w:val="222222"/>
          <w:sz w:val="24"/>
          <w:szCs w:val="24"/>
        </w:rPr>
        <w:t xml:space="preserve"> і </w:t>
      </w:r>
      <w:r w:rsidR="00297ABC" w:rsidRPr="00E042C9">
        <w:rPr>
          <w:rFonts w:eastAsia="Times New Roman" w:cs="Times New Roman"/>
          <w:color w:val="222222"/>
          <w:sz w:val="24"/>
          <w:szCs w:val="24"/>
        </w:rPr>
        <w:t>чай</w:t>
      </w:r>
    </w:p>
    <w:p w14:paraId="74348C94" w14:textId="1F020A92" w:rsidR="00E70DDF" w:rsidRPr="00607500" w:rsidRDefault="00E70DDF" w:rsidP="00CB3CFC">
      <w:pPr>
        <w:pStyle w:val="NoSpacing"/>
        <w:rPr>
          <w:rFonts w:eastAsia="Times New Roman" w:cs="Times New Roman"/>
          <w:color w:val="222222"/>
          <w:sz w:val="20"/>
          <w:szCs w:val="20"/>
        </w:rPr>
      </w:pPr>
    </w:p>
    <w:p w14:paraId="30DA3FF2" w14:textId="14D2A386" w:rsidR="00225592" w:rsidRDefault="00E70DDF" w:rsidP="00A255C5">
      <w:pPr>
        <w:pStyle w:val="NoSpacing"/>
        <w:ind w:left="1440" w:hanging="1440"/>
        <w:rPr>
          <w:rFonts w:eastAsia="Times New Roman" w:cs="Times New Roman"/>
          <w:color w:val="222222"/>
          <w:sz w:val="24"/>
          <w:szCs w:val="24"/>
        </w:rPr>
      </w:pPr>
      <w:r w:rsidRPr="00E042C9">
        <w:rPr>
          <w:rFonts w:eastAsia="Times New Roman" w:cs="Times New Roman"/>
          <w:color w:val="222222"/>
          <w:sz w:val="24"/>
          <w:szCs w:val="24"/>
        </w:rPr>
        <w:t>11.00</w:t>
      </w:r>
      <w:r w:rsidR="00104891">
        <w:rPr>
          <w:rFonts w:eastAsia="Times New Roman" w:cs="Times New Roman"/>
          <w:color w:val="222222"/>
          <w:sz w:val="24"/>
          <w:szCs w:val="24"/>
        </w:rPr>
        <w:t>-13.00</w:t>
      </w:r>
      <w:r w:rsidRPr="00E042C9">
        <w:rPr>
          <w:rFonts w:eastAsia="Times New Roman" w:cs="Times New Roman"/>
          <w:color w:val="222222"/>
          <w:sz w:val="24"/>
          <w:szCs w:val="24"/>
        </w:rPr>
        <w:tab/>
      </w:r>
      <w:r w:rsidR="001A2230">
        <w:rPr>
          <w:rFonts w:eastAsia="Times New Roman" w:cs="Times New Roman"/>
          <w:color w:val="222222"/>
          <w:sz w:val="24"/>
          <w:szCs w:val="24"/>
        </w:rPr>
        <w:t xml:space="preserve">Відкриття семінару. </w:t>
      </w:r>
      <w:r w:rsidR="00333C4A">
        <w:rPr>
          <w:rFonts w:eastAsia="Times New Roman" w:cs="Times New Roman"/>
          <w:color w:val="222222"/>
          <w:sz w:val="24"/>
          <w:szCs w:val="24"/>
        </w:rPr>
        <w:t>В</w:t>
      </w:r>
      <w:r w:rsidR="009973D2">
        <w:rPr>
          <w:rFonts w:eastAsia="Times New Roman" w:cs="Times New Roman"/>
          <w:color w:val="222222"/>
          <w:sz w:val="24"/>
          <w:szCs w:val="24"/>
        </w:rPr>
        <w:t>ступне</w:t>
      </w:r>
      <w:r w:rsidR="00333C4A">
        <w:rPr>
          <w:rFonts w:eastAsia="Times New Roman" w:cs="Times New Roman"/>
          <w:color w:val="222222"/>
          <w:sz w:val="24"/>
          <w:szCs w:val="24"/>
        </w:rPr>
        <w:t xml:space="preserve"> слово</w:t>
      </w:r>
    </w:p>
    <w:p w14:paraId="41A6CF60" w14:textId="77777777" w:rsidR="00225592" w:rsidRPr="00607500" w:rsidRDefault="00225592" w:rsidP="00A255C5">
      <w:pPr>
        <w:pStyle w:val="NoSpacing"/>
        <w:ind w:left="1440" w:hanging="1440"/>
        <w:rPr>
          <w:rFonts w:eastAsia="Times New Roman" w:cs="Times New Roman"/>
          <w:color w:val="222222"/>
          <w:sz w:val="20"/>
          <w:szCs w:val="20"/>
        </w:rPr>
      </w:pPr>
    </w:p>
    <w:p w14:paraId="6620F36E" w14:textId="350B161F" w:rsidR="006C0590" w:rsidRPr="00A255C5" w:rsidRDefault="00D621EC" w:rsidP="00225592">
      <w:pPr>
        <w:pStyle w:val="NoSpacing"/>
        <w:ind w:left="1440"/>
        <w:rPr>
          <w:rFonts w:eastAsia="Times New Roman" w:cs="Times New Roman"/>
          <w:color w:val="222222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«</w:t>
      </w:r>
      <w:r w:rsidR="00411D24" w:rsidRPr="005F2A2A">
        <w:rPr>
          <w:rFonts w:eastAsia="Times New Roman"/>
          <w:b/>
          <w:bCs/>
          <w:sz w:val="24"/>
          <w:szCs w:val="24"/>
        </w:rPr>
        <w:t xml:space="preserve">Особливості функціонування і управління </w:t>
      </w:r>
      <w:r w:rsidR="00E042C9" w:rsidRPr="005F2A2A">
        <w:rPr>
          <w:rFonts w:eastAsia="Times New Roman" w:cs="Times New Roman"/>
          <w:b/>
          <w:bCs/>
          <w:color w:val="222222"/>
          <w:sz w:val="24"/>
          <w:szCs w:val="24"/>
        </w:rPr>
        <w:t>Прикарпатськи</w:t>
      </w:r>
      <w:r w:rsidR="008521C5" w:rsidRPr="005F2A2A">
        <w:rPr>
          <w:rFonts w:eastAsia="Times New Roman" w:cs="Times New Roman"/>
          <w:b/>
          <w:bCs/>
          <w:color w:val="222222"/>
          <w:sz w:val="24"/>
          <w:szCs w:val="24"/>
        </w:rPr>
        <w:t>м</w:t>
      </w:r>
      <w:r w:rsidR="00E042C9" w:rsidRPr="005F2A2A">
        <w:rPr>
          <w:rFonts w:eastAsia="Times New Roman" w:cs="Times New Roman"/>
          <w:b/>
          <w:bCs/>
          <w:color w:val="222222"/>
          <w:sz w:val="24"/>
          <w:szCs w:val="24"/>
        </w:rPr>
        <w:t xml:space="preserve"> національни</w:t>
      </w:r>
      <w:r w:rsidR="00964502" w:rsidRPr="005F2A2A">
        <w:rPr>
          <w:rFonts w:eastAsia="Times New Roman" w:cs="Times New Roman"/>
          <w:b/>
          <w:bCs/>
          <w:color w:val="222222"/>
          <w:sz w:val="24"/>
          <w:szCs w:val="24"/>
        </w:rPr>
        <w:t>м</w:t>
      </w:r>
      <w:r w:rsidR="00E042C9" w:rsidRPr="005F2A2A">
        <w:rPr>
          <w:rFonts w:eastAsia="Times New Roman" w:cs="Times New Roman"/>
          <w:b/>
          <w:bCs/>
          <w:color w:val="222222"/>
          <w:sz w:val="24"/>
          <w:szCs w:val="24"/>
        </w:rPr>
        <w:t xml:space="preserve"> університет</w:t>
      </w:r>
      <w:r w:rsidR="00964502" w:rsidRPr="005F2A2A">
        <w:rPr>
          <w:rFonts w:eastAsia="Times New Roman" w:cs="Times New Roman"/>
          <w:b/>
          <w:bCs/>
          <w:color w:val="222222"/>
          <w:sz w:val="24"/>
          <w:szCs w:val="24"/>
        </w:rPr>
        <w:t>ом</w:t>
      </w:r>
      <w:r w:rsidR="00411D24" w:rsidRPr="005F2A2A">
        <w:rPr>
          <w:rFonts w:eastAsia="Times New Roman"/>
          <w:b/>
          <w:bCs/>
          <w:sz w:val="24"/>
          <w:szCs w:val="24"/>
        </w:rPr>
        <w:t xml:space="preserve"> в умовах війни. Взаємодія з Херсонським державним університетом</w:t>
      </w:r>
      <w:r>
        <w:rPr>
          <w:rFonts w:eastAsia="Times New Roman"/>
          <w:b/>
          <w:bCs/>
          <w:sz w:val="24"/>
          <w:szCs w:val="24"/>
        </w:rPr>
        <w:t>»</w:t>
      </w:r>
      <w:r w:rsidR="00894397" w:rsidRPr="005F2A2A">
        <w:rPr>
          <w:rFonts w:eastAsia="Times New Roman"/>
          <w:b/>
          <w:bCs/>
          <w:sz w:val="24"/>
          <w:szCs w:val="24"/>
        </w:rPr>
        <w:t xml:space="preserve"> </w:t>
      </w:r>
      <w:r w:rsidR="00905BDC" w:rsidRPr="004F12DB">
        <w:rPr>
          <w:rFonts w:eastAsia="Times New Roman" w:cs="Times New Roman"/>
          <w:color w:val="222222"/>
          <w:sz w:val="24"/>
          <w:szCs w:val="24"/>
          <w:u w:val="single"/>
        </w:rPr>
        <w:t>Доповідач</w:t>
      </w:r>
      <w:r w:rsidR="00905BDC" w:rsidRPr="005F2A2A">
        <w:rPr>
          <w:rFonts w:eastAsia="Times New Roman" w:cs="Times New Roman"/>
          <w:color w:val="222222"/>
          <w:sz w:val="24"/>
          <w:szCs w:val="24"/>
        </w:rPr>
        <w:t xml:space="preserve">: </w:t>
      </w:r>
      <w:r w:rsidR="006C0590" w:rsidRPr="005F2A2A">
        <w:rPr>
          <w:sz w:val="24"/>
          <w:szCs w:val="24"/>
        </w:rPr>
        <w:t xml:space="preserve">Валентина Якубів, перший проректор </w:t>
      </w:r>
      <w:r w:rsidR="006C0590" w:rsidRPr="005F2A2A">
        <w:rPr>
          <w:rFonts w:eastAsia="Times New Roman" w:cs="Times New Roman"/>
          <w:color w:val="222222"/>
          <w:sz w:val="24"/>
          <w:szCs w:val="24"/>
        </w:rPr>
        <w:t>Прикарпатського національного університету ім. Василя Стефаника</w:t>
      </w:r>
    </w:p>
    <w:p w14:paraId="15990015" w14:textId="29A4E159" w:rsidR="00BB1C63" w:rsidRPr="00607500" w:rsidRDefault="00BB1C63" w:rsidP="006C0590">
      <w:pPr>
        <w:pStyle w:val="NoSpacing"/>
        <w:ind w:left="1440" w:hanging="1440"/>
        <w:rPr>
          <w:rFonts w:eastAsia="Times New Roman" w:cs="Times New Roman"/>
          <w:color w:val="222222"/>
          <w:sz w:val="20"/>
          <w:szCs w:val="20"/>
        </w:rPr>
      </w:pPr>
    </w:p>
    <w:p w14:paraId="35AF364F" w14:textId="2A2BF001" w:rsidR="00B03EDD" w:rsidRPr="005F2A2A" w:rsidRDefault="00D621EC" w:rsidP="00B1410D">
      <w:pPr>
        <w:spacing w:after="0" w:line="240" w:lineRule="auto"/>
        <w:ind w:left="144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«</w:t>
      </w:r>
      <w:r w:rsidR="00F603DF" w:rsidRPr="005F2A2A">
        <w:rPr>
          <w:rFonts w:eastAsia="Times New Roman"/>
          <w:b/>
          <w:bCs/>
          <w:sz w:val="24"/>
          <w:szCs w:val="24"/>
        </w:rPr>
        <w:t>Ключові питання релокаціі, взаємодії з приймаючим ЗВО та масштабування інструментів вирішення проблем. Реальний досвід та узагальнення</w:t>
      </w:r>
      <w:r>
        <w:rPr>
          <w:rFonts w:eastAsia="Times New Roman"/>
          <w:b/>
          <w:bCs/>
          <w:sz w:val="24"/>
          <w:szCs w:val="24"/>
        </w:rPr>
        <w:t>»</w:t>
      </w:r>
      <w:r w:rsidR="00894397" w:rsidRPr="005F2A2A">
        <w:rPr>
          <w:rFonts w:eastAsia="Times New Roman"/>
          <w:b/>
          <w:bCs/>
          <w:sz w:val="24"/>
          <w:szCs w:val="24"/>
        </w:rPr>
        <w:t xml:space="preserve"> </w:t>
      </w:r>
    </w:p>
    <w:p w14:paraId="4C792BE4" w14:textId="6EB1D87E" w:rsidR="00140151" w:rsidRPr="0038026A" w:rsidRDefault="00140151" w:rsidP="0038026A">
      <w:pPr>
        <w:spacing w:after="0" w:line="240" w:lineRule="auto"/>
        <w:ind w:left="1440"/>
        <w:rPr>
          <w:rFonts w:eastAsia="Times New Roman"/>
          <w:b/>
          <w:bCs/>
          <w:sz w:val="24"/>
          <w:szCs w:val="24"/>
        </w:rPr>
      </w:pPr>
      <w:r w:rsidRPr="004F12DB">
        <w:rPr>
          <w:rFonts w:eastAsia="Times New Roman" w:cs="Times New Roman"/>
          <w:color w:val="222222"/>
          <w:sz w:val="24"/>
          <w:szCs w:val="24"/>
          <w:u w:val="single"/>
        </w:rPr>
        <w:t>Доповідач</w:t>
      </w:r>
      <w:r w:rsidRPr="005F2A2A">
        <w:rPr>
          <w:rFonts w:eastAsia="Times New Roman" w:cs="Times New Roman"/>
          <w:color w:val="222222"/>
          <w:sz w:val="24"/>
          <w:szCs w:val="24"/>
        </w:rPr>
        <w:t xml:space="preserve">: </w:t>
      </w:r>
      <w:r w:rsidR="00B03EDD" w:rsidRPr="005F2A2A">
        <w:rPr>
          <w:sz w:val="24"/>
          <w:szCs w:val="24"/>
        </w:rPr>
        <w:t xml:space="preserve">Олександр Співаковський, </w:t>
      </w:r>
      <w:r w:rsidRPr="005F2A2A">
        <w:rPr>
          <w:sz w:val="24"/>
          <w:szCs w:val="24"/>
        </w:rPr>
        <w:t>ректор</w:t>
      </w:r>
      <w:r w:rsidR="008B5F44" w:rsidRPr="005F2A2A">
        <w:rPr>
          <w:sz w:val="24"/>
          <w:szCs w:val="24"/>
        </w:rPr>
        <w:t xml:space="preserve"> Херсонського державного</w:t>
      </w:r>
      <w:r w:rsidRPr="005F2A2A">
        <w:rPr>
          <w:rFonts w:eastAsia="Times New Roman" w:cs="Times New Roman"/>
          <w:color w:val="222222"/>
          <w:sz w:val="24"/>
          <w:szCs w:val="24"/>
        </w:rPr>
        <w:t xml:space="preserve"> університету</w:t>
      </w:r>
    </w:p>
    <w:p w14:paraId="43BA6199" w14:textId="5D935B9C" w:rsidR="00800173" w:rsidRPr="00607500" w:rsidRDefault="00800173" w:rsidP="003521B6">
      <w:pPr>
        <w:spacing w:after="0"/>
        <w:ind w:left="1440"/>
        <w:rPr>
          <w:b/>
          <w:bCs/>
          <w:sz w:val="20"/>
          <w:szCs w:val="20"/>
        </w:rPr>
      </w:pPr>
    </w:p>
    <w:p w14:paraId="0F0C11CD" w14:textId="77777777" w:rsidR="0094466F" w:rsidRDefault="0094466F" w:rsidP="0094466F">
      <w:pPr>
        <w:spacing w:after="0"/>
        <w:ind w:left="720" w:firstLine="720"/>
        <w:rPr>
          <w:b/>
          <w:bCs/>
          <w:sz w:val="24"/>
          <w:szCs w:val="24"/>
        </w:rPr>
      </w:pPr>
      <w:r w:rsidRPr="009D60B3">
        <w:rPr>
          <w:rFonts w:eastAsia="Times New Roman" w:cs="Times New Roman"/>
          <w:b/>
          <w:bCs/>
          <w:color w:val="222222"/>
          <w:sz w:val="24"/>
          <w:szCs w:val="24"/>
        </w:rPr>
        <w:t>«</w:t>
      </w:r>
      <w:r w:rsidRPr="0043546D">
        <w:rPr>
          <w:b/>
          <w:bCs/>
          <w:sz w:val="24"/>
          <w:szCs w:val="24"/>
        </w:rPr>
        <w:t xml:space="preserve">Стратегія розвитку </w:t>
      </w:r>
      <w:r>
        <w:rPr>
          <w:b/>
          <w:bCs/>
          <w:sz w:val="24"/>
          <w:szCs w:val="24"/>
        </w:rPr>
        <w:t xml:space="preserve">Львівської національної академії мистецтв </w:t>
      </w:r>
      <w:r w:rsidRPr="0043546D">
        <w:rPr>
          <w:b/>
          <w:bCs/>
          <w:sz w:val="24"/>
          <w:szCs w:val="24"/>
        </w:rPr>
        <w:t>в умовах війни</w:t>
      </w:r>
      <w:r>
        <w:rPr>
          <w:b/>
          <w:bCs/>
          <w:sz w:val="24"/>
          <w:szCs w:val="24"/>
        </w:rPr>
        <w:t>»</w:t>
      </w:r>
    </w:p>
    <w:p w14:paraId="5D139D84" w14:textId="77777777" w:rsidR="0094466F" w:rsidRDefault="0094466F" w:rsidP="0094466F">
      <w:pPr>
        <w:spacing w:after="0"/>
        <w:ind w:left="1440"/>
        <w:rPr>
          <w:sz w:val="24"/>
          <w:szCs w:val="24"/>
        </w:rPr>
      </w:pPr>
      <w:r w:rsidRPr="00A75FDB">
        <w:rPr>
          <w:sz w:val="24"/>
          <w:szCs w:val="24"/>
          <w:u w:val="single"/>
        </w:rPr>
        <w:t>Доповідач</w:t>
      </w:r>
      <w:r>
        <w:rPr>
          <w:sz w:val="24"/>
          <w:szCs w:val="24"/>
        </w:rPr>
        <w:t xml:space="preserve">: </w:t>
      </w:r>
      <w:r w:rsidRPr="00C04F22">
        <w:rPr>
          <w:sz w:val="24"/>
          <w:szCs w:val="24"/>
        </w:rPr>
        <w:t>Василь Косів</w:t>
      </w:r>
      <w:r>
        <w:rPr>
          <w:sz w:val="24"/>
          <w:szCs w:val="24"/>
        </w:rPr>
        <w:t>, р</w:t>
      </w:r>
      <w:r w:rsidRPr="00C04F22">
        <w:rPr>
          <w:sz w:val="24"/>
          <w:szCs w:val="24"/>
        </w:rPr>
        <w:t>ектор Львівської національної академії мистецтв</w:t>
      </w:r>
      <w:r>
        <w:rPr>
          <w:sz w:val="24"/>
          <w:szCs w:val="24"/>
        </w:rPr>
        <w:t>, в</w:t>
      </w:r>
      <w:r w:rsidRPr="00C04F22">
        <w:rPr>
          <w:sz w:val="24"/>
          <w:szCs w:val="24"/>
        </w:rPr>
        <w:t xml:space="preserve">ипускник </w:t>
      </w:r>
      <w:r>
        <w:rPr>
          <w:sz w:val="24"/>
          <w:szCs w:val="24"/>
        </w:rPr>
        <w:t>П</w:t>
      </w:r>
      <w:r w:rsidRPr="00C04F22">
        <w:rPr>
          <w:sz w:val="24"/>
          <w:szCs w:val="24"/>
        </w:rPr>
        <w:t>рограми ім. Фулбрайта</w:t>
      </w:r>
    </w:p>
    <w:p w14:paraId="22721E95" w14:textId="77777777" w:rsidR="0094466F" w:rsidRPr="00607500" w:rsidRDefault="0094466F" w:rsidP="0094466F">
      <w:pPr>
        <w:spacing w:after="0"/>
        <w:rPr>
          <w:b/>
          <w:bCs/>
          <w:sz w:val="20"/>
          <w:szCs w:val="20"/>
        </w:rPr>
      </w:pPr>
    </w:p>
    <w:p w14:paraId="14BB0CC6" w14:textId="2BD2740A" w:rsidR="00CE2213" w:rsidRDefault="00D621EC" w:rsidP="003521B6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«</w:t>
      </w:r>
      <w:r w:rsidR="005F2A2A" w:rsidRPr="005F2A2A">
        <w:rPr>
          <w:b/>
          <w:bCs/>
          <w:sz w:val="24"/>
          <w:szCs w:val="24"/>
        </w:rPr>
        <w:t>Досвід функціонування Донбаської національної академії будівництва і архітектури в умовах нових викликів</w:t>
      </w:r>
      <w:r>
        <w:rPr>
          <w:b/>
          <w:bCs/>
          <w:sz w:val="24"/>
          <w:szCs w:val="24"/>
        </w:rPr>
        <w:t>»</w:t>
      </w:r>
    </w:p>
    <w:p w14:paraId="45853349" w14:textId="53DF028D" w:rsidR="00FE2F32" w:rsidRDefault="00FE2F32" w:rsidP="003521B6">
      <w:pPr>
        <w:spacing w:after="0"/>
        <w:ind w:left="1440"/>
        <w:rPr>
          <w:sz w:val="24"/>
          <w:szCs w:val="24"/>
        </w:rPr>
      </w:pPr>
      <w:r w:rsidRPr="004F12DB">
        <w:rPr>
          <w:sz w:val="24"/>
          <w:szCs w:val="24"/>
          <w:u w:val="single"/>
        </w:rPr>
        <w:t>Доповідач</w:t>
      </w:r>
      <w:r>
        <w:rPr>
          <w:sz w:val="24"/>
          <w:szCs w:val="24"/>
        </w:rPr>
        <w:t>: Василь Кравець</w:t>
      </w:r>
      <w:r w:rsidR="00E5742B">
        <w:rPr>
          <w:sz w:val="24"/>
          <w:szCs w:val="24"/>
        </w:rPr>
        <w:t xml:space="preserve">, ректор </w:t>
      </w:r>
      <w:r w:rsidR="00E5742B" w:rsidRPr="00E5742B">
        <w:rPr>
          <w:sz w:val="24"/>
          <w:szCs w:val="24"/>
        </w:rPr>
        <w:t>Донбаської національної академії будівництва і архітектури</w:t>
      </w:r>
    </w:p>
    <w:p w14:paraId="40996C89" w14:textId="6A458A4C" w:rsidR="00D13318" w:rsidRDefault="00E5742B" w:rsidP="003521B6">
      <w:pPr>
        <w:spacing w:after="0"/>
        <w:ind w:left="1440"/>
        <w:rPr>
          <w:sz w:val="24"/>
          <w:szCs w:val="24"/>
        </w:rPr>
      </w:pPr>
      <w:r w:rsidRPr="00B46B12">
        <w:rPr>
          <w:sz w:val="24"/>
          <w:szCs w:val="24"/>
          <w:u w:val="single"/>
        </w:rPr>
        <w:t>С</w:t>
      </w:r>
      <w:r w:rsidR="00201072" w:rsidRPr="00B46B12">
        <w:rPr>
          <w:sz w:val="24"/>
          <w:szCs w:val="24"/>
          <w:u w:val="single"/>
        </w:rPr>
        <w:t>пів</w:t>
      </w:r>
      <w:r w:rsidRPr="00B46B12">
        <w:rPr>
          <w:sz w:val="24"/>
          <w:szCs w:val="24"/>
          <w:u w:val="single"/>
        </w:rPr>
        <w:t>доповідачі</w:t>
      </w:r>
      <w:r>
        <w:rPr>
          <w:sz w:val="24"/>
          <w:szCs w:val="24"/>
        </w:rPr>
        <w:t xml:space="preserve">: </w:t>
      </w:r>
      <w:r w:rsidR="004560F7">
        <w:rPr>
          <w:sz w:val="24"/>
          <w:szCs w:val="24"/>
        </w:rPr>
        <w:t xml:space="preserve">Ігор Точонов, </w:t>
      </w:r>
      <w:r w:rsidR="004560F7" w:rsidRPr="00E51924">
        <w:rPr>
          <w:rFonts w:eastAsia="Times New Roman" w:cstheme="minorHAnsi"/>
          <w:color w:val="000000"/>
          <w:sz w:val="24"/>
          <w:szCs w:val="24"/>
        </w:rPr>
        <w:t>перший проректор з навчальної та фінансової роботи</w:t>
      </w:r>
    </w:p>
    <w:p w14:paraId="244C868C" w14:textId="1A54C6D3" w:rsidR="002E79CA" w:rsidRDefault="004F12DB" w:rsidP="00B36FEF">
      <w:pPr>
        <w:spacing w:after="0"/>
        <w:ind w:left="1440"/>
        <w:rPr>
          <w:rFonts w:eastAsia="Times New Roman" w:cstheme="minorHAnsi"/>
          <w:color w:val="000000"/>
          <w:sz w:val="24"/>
          <w:szCs w:val="24"/>
        </w:rPr>
      </w:pPr>
      <w:r w:rsidRPr="004F12DB">
        <w:rPr>
          <w:rFonts w:eastAsia="Times New Roman" w:cstheme="minorHAnsi"/>
          <w:color w:val="000000"/>
          <w:sz w:val="24"/>
          <w:szCs w:val="24"/>
        </w:rPr>
        <w:t xml:space="preserve">Сергій </w:t>
      </w:r>
      <w:r w:rsidRPr="004F12DB">
        <w:rPr>
          <w:sz w:val="24"/>
          <w:szCs w:val="24"/>
        </w:rPr>
        <w:t xml:space="preserve">Колесніченко, </w:t>
      </w:r>
      <w:r w:rsidRPr="004F12DB">
        <w:rPr>
          <w:rFonts w:eastAsia="Times New Roman" w:cstheme="minorHAnsi"/>
          <w:color w:val="000000"/>
          <w:sz w:val="24"/>
          <w:szCs w:val="24"/>
        </w:rPr>
        <w:t>п</w:t>
      </w:r>
      <w:r w:rsidR="00D61B96" w:rsidRPr="004F12DB">
        <w:rPr>
          <w:rFonts w:eastAsia="Times New Roman" w:cstheme="minorHAnsi"/>
          <w:color w:val="000000"/>
          <w:sz w:val="24"/>
          <w:szCs w:val="24"/>
        </w:rPr>
        <w:t>роректор з наукової роботи та міжнародних зв’язкі</w:t>
      </w:r>
    </w:p>
    <w:p w14:paraId="50378679" w14:textId="77777777" w:rsidR="00887623" w:rsidRDefault="00887623" w:rsidP="00371011">
      <w:pPr>
        <w:spacing w:after="0"/>
        <w:ind w:left="720"/>
        <w:rPr>
          <w:rFonts w:eastAsia="Times New Roman" w:cstheme="minorHAnsi"/>
          <w:color w:val="000000"/>
          <w:sz w:val="24"/>
          <w:szCs w:val="24"/>
          <w:u w:val="single"/>
        </w:rPr>
      </w:pPr>
    </w:p>
    <w:p w14:paraId="6F200F8C" w14:textId="0858C2D8" w:rsidR="00885EE6" w:rsidRPr="00515408" w:rsidRDefault="00626F3B" w:rsidP="00371011">
      <w:pPr>
        <w:spacing w:after="0"/>
        <w:ind w:left="720"/>
        <w:rPr>
          <w:sz w:val="24"/>
          <w:szCs w:val="24"/>
        </w:rPr>
      </w:pPr>
      <w:r w:rsidRPr="002E79CA">
        <w:rPr>
          <w:rFonts w:eastAsia="Times New Roman" w:cstheme="minorHAnsi"/>
          <w:color w:val="000000"/>
          <w:sz w:val="24"/>
          <w:szCs w:val="24"/>
          <w:u w:val="single"/>
        </w:rPr>
        <w:t>Модератор</w:t>
      </w:r>
      <w:r>
        <w:rPr>
          <w:rFonts w:eastAsia="Times New Roman" w:cstheme="minorHAnsi"/>
          <w:color w:val="000000"/>
          <w:sz w:val="24"/>
          <w:szCs w:val="24"/>
        </w:rPr>
        <w:t>:</w:t>
      </w:r>
      <w:r w:rsidR="0088277E">
        <w:rPr>
          <w:rFonts w:eastAsia="Times New Roman" w:cstheme="minorHAnsi"/>
          <w:color w:val="000000"/>
          <w:sz w:val="24"/>
          <w:szCs w:val="24"/>
        </w:rPr>
        <w:t xml:space="preserve"> Юрій Рашкевич, </w:t>
      </w:r>
      <w:r w:rsidR="001670E4" w:rsidRPr="00515408">
        <w:rPr>
          <w:sz w:val="24"/>
          <w:szCs w:val="24"/>
        </w:rPr>
        <w:t xml:space="preserve">професор </w:t>
      </w:r>
      <w:hyperlink r:id="rId9" w:tooltip="Національний університет " w:history="1">
        <w:r w:rsidR="001670E4" w:rsidRPr="00515408">
          <w:rPr>
            <w:sz w:val="24"/>
            <w:szCs w:val="24"/>
          </w:rPr>
          <w:t>Національного університету «Львівська</w:t>
        </w:r>
        <w:r w:rsidR="00633154">
          <w:rPr>
            <w:sz w:val="24"/>
            <w:szCs w:val="24"/>
          </w:rPr>
          <w:t xml:space="preserve"> </w:t>
        </w:r>
        <w:r w:rsidR="001670E4" w:rsidRPr="00515408">
          <w:rPr>
            <w:sz w:val="24"/>
            <w:szCs w:val="24"/>
          </w:rPr>
          <w:t>політехніка»</w:t>
        </w:r>
      </w:hyperlink>
      <w:r w:rsidR="000653DA" w:rsidRPr="00515408">
        <w:rPr>
          <w:sz w:val="24"/>
          <w:szCs w:val="24"/>
        </w:rPr>
        <w:t>,</w:t>
      </w:r>
      <w:r w:rsidR="001670E4" w:rsidRPr="00515408">
        <w:rPr>
          <w:sz w:val="24"/>
          <w:szCs w:val="24"/>
        </w:rPr>
        <w:t> </w:t>
      </w:r>
      <w:r w:rsidR="0088277E" w:rsidRPr="00515408">
        <w:rPr>
          <w:sz w:val="24"/>
          <w:szCs w:val="24"/>
        </w:rPr>
        <w:t>член Національного агентства кваліфікацій</w:t>
      </w:r>
    </w:p>
    <w:p w14:paraId="7F71A6DC" w14:textId="5B45B0B1" w:rsidR="00371011" w:rsidRPr="00D5059A" w:rsidRDefault="00371011" w:rsidP="002A59C2">
      <w:pPr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lastRenderedPageBreak/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ab/>
      </w:r>
    </w:p>
    <w:p w14:paraId="63122537" w14:textId="64C23B42" w:rsidR="006C0590" w:rsidRDefault="00314834" w:rsidP="00607500">
      <w:pPr>
        <w:pStyle w:val="NoSpacing"/>
        <w:rPr>
          <w:rFonts w:eastAsia="Times New Roman" w:cs="Times New Roman"/>
          <w:color w:val="222222"/>
          <w:sz w:val="24"/>
          <w:szCs w:val="24"/>
        </w:rPr>
      </w:pPr>
      <w:r>
        <w:rPr>
          <w:rFonts w:eastAsia="Times New Roman" w:cs="Times New Roman"/>
          <w:color w:val="222222"/>
          <w:sz w:val="24"/>
          <w:szCs w:val="24"/>
        </w:rPr>
        <w:t>13.00</w:t>
      </w:r>
      <w:r w:rsidR="00104891">
        <w:rPr>
          <w:rFonts w:eastAsia="Times New Roman" w:cs="Times New Roman"/>
          <w:color w:val="222222"/>
          <w:sz w:val="24"/>
          <w:szCs w:val="24"/>
        </w:rPr>
        <w:t>-14.00</w:t>
      </w:r>
      <w:r>
        <w:rPr>
          <w:rFonts w:eastAsia="Times New Roman" w:cs="Times New Roman"/>
          <w:color w:val="222222"/>
          <w:sz w:val="24"/>
          <w:szCs w:val="24"/>
        </w:rPr>
        <w:tab/>
        <w:t>Обід</w:t>
      </w:r>
    </w:p>
    <w:p w14:paraId="683D3B14" w14:textId="10105CB7" w:rsidR="00104891" w:rsidRDefault="00104891" w:rsidP="00411D24">
      <w:pPr>
        <w:pStyle w:val="NoSpacing"/>
        <w:ind w:left="1440" w:hanging="1440"/>
        <w:rPr>
          <w:rFonts w:eastAsia="Times New Roman" w:cs="Times New Roman"/>
          <w:color w:val="222222"/>
          <w:sz w:val="24"/>
          <w:szCs w:val="24"/>
        </w:rPr>
      </w:pPr>
    </w:p>
    <w:p w14:paraId="72A42B9C" w14:textId="4242AABB" w:rsidR="008E2766" w:rsidRPr="005A1D32" w:rsidRDefault="00104891" w:rsidP="005A1D32">
      <w:pPr>
        <w:spacing w:after="0"/>
        <w:rPr>
          <w:sz w:val="24"/>
          <w:szCs w:val="24"/>
        </w:rPr>
      </w:pPr>
      <w:r>
        <w:rPr>
          <w:rFonts w:eastAsia="Times New Roman" w:cs="Times New Roman"/>
          <w:color w:val="222222"/>
          <w:sz w:val="24"/>
          <w:szCs w:val="24"/>
        </w:rPr>
        <w:t>14.00-16.00</w:t>
      </w:r>
      <w:r>
        <w:rPr>
          <w:rFonts w:eastAsia="Times New Roman" w:cs="Times New Roman"/>
          <w:color w:val="222222"/>
          <w:sz w:val="24"/>
          <w:szCs w:val="24"/>
        </w:rPr>
        <w:tab/>
      </w:r>
      <w:r w:rsidR="00293E44">
        <w:rPr>
          <w:b/>
          <w:bCs/>
          <w:sz w:val="24"/>
          <w:szCs w:val="24"/>
        </w:rPr>
        <w:t>«</w:t>
      </w:r>
      <w:r w:rsidR="00B31FE7" w:rsidRPr="00746C92">
        <w:rPr>
          <w:b/>
          <w:bCs/>
          <w:sz w:val="24"/>
          <w:szCs w:val="24"/>
        </w:rPr>
        <w:t>Виклики під час війни: що можуть робити освітян</w:t>
      </w:r>
      <w:r w:rsidR="0057734A">
        <w:rPr>
          <w:b/>
          <w:bCs/>
          <w:sz w:val="24"/>
          <w:szCs w:val="24"/>
        </w:rPr>
        <w:t>и</w:t>
      </w:r>
      <w:r w:rsidR="00B31FE7" w:rsidRPr="00746C92">
        <w:rPr>
          <w:b/>
          <w:bCs/>
          <w:sz w:val="24"/>
          <w:szCs w:val="24"/>
        </w:rPr>
        <w:t xml:space="preserve"> і університети?</w:t>
      </w:r>
      <w:r w:rsidR="006710D5">
        <w:rPr>
          <w:b/>
          <w:bCs/>
          <w:sz w:val="24"/>
          <w:szCs w:val="24"/>
        </w:rPr>
        <w:t>»</w:t>
      </w:r>
    </w:p>
    <w:p w14:paraId="7C833304" w14:textId="2E397580" w:rsidR="00DB0F55" w:rsidRDefault="00AD0A6B" w:rsidP="004D4201">
      <w:pPr>
        <w:spacing w:after="0"/>
        <w:ind w:left="1440"/>
        <w:rPr>
          <w:sz w:val="24"/>
          <w:szCs w:val="24"/>
        </w:rPr>
      </w:pPr>
      <w:r w:rsidRPr="00746C92">
        <w:rPr>
          <w:sz w:val="24"/>
          <w:szCs w:val="24"/>
          <w:u w:val="single"/>
        </w:rPr>
        <w:t>Доповідачка</w:t>
      </w:r>
      <w:r w:rsidRPr="00746C92">
        <w:rPr>
          <w:sz w:val="24"/>
          <w:szCs w:val="24"/>
        </w:rPr>
        <w:t xml:space="preserve">: Ганна Швіндіна, </w:t>
      </w:r>
      <w:r w:rsidR="00ED2EF8" w:rsidRPr="00746C92">
        <w:rPr>
          <w:sz w:val="24"/>
          <w:szCs w:val="24"/>
        </w:rPr>
        <w:t>доцент Школи управління бізнесом Американ</w:t>
      </w:r>
      <w:r w:rsidR="005C7B3F" w:rsidRPr="00746C92">
        <w:rPr>
          <w:sz w:val="24"/>
          <w:szCs w:val="24"/>
        </w:rPr>
        <w:t>ського університету в</w:t>
      </w:r>
      <w:r w:rsidR="00ED2EF8" w:rsidRPr="00746C92">
        <w:rPr>
          <w:sz w:val="24"/>
          <w:szCs w:val="24"/>
        </w:rPr>
        <w:t xml:space="preserve"> Ки</w:t>
      </w:r>
      <w:r w:rsidR="005C7B3F" w:rsidRPr="00746C92">
        <w:rPr>
          <w:sz w:val="24"/>
          <w:szCs w:val="24"/>
        </w:rPr>
        <w:t>є</w:t>
      </w:r>
      <w:r w:rsidR="00ED2EF8" w:rsidRPr="00746C92">
        <w:rPr>
          <w:sz w:val="24"/>
          <w:szCs w:val="24"/>
        </w:rPr>
        <w:t>в</w:t>
      </w:r>
      <w:r w:rsidR="005C7B3F" w:rsidRPr="00746C92">
        <w:rPr>
          <w:sz w:val="24"/>
          <w:szCs w:val="24"/>
        </w:rPr>
        <w:t>і</w:t>
      </w:r>
      <w:r w:rsidR="00DB0F55">
        <w:rPr>
          <w:sz w:val="24"/>
          <w:szCs w:val="24"/>
        </w:rPr>
        <w:t>, в</w:t>
      </w:r>
      <w:r w:rsidR="00DB0F55" w:rsidRPr="00C04F22">
        <w:rPr>
          <w:sz w:val="24"/>
          <w:szCs w:val="24"/>
        </w:rPr>
        <w:t>ипускни</w:t>
      </w:r>
      <w:r w:rsidR="00DB0F55">
        <w:rPr>
          <w:sz w:val="24"/>
          <w:szCs w:val="24"/>
        </w:rPr>
        <w:t>ця</w:t>
      </w:r>
      <w:r w:rsidR="00DB0F55" w:rsidRPr="00C04F22">
        <w:rPr>
          <w:sz w:val="24"/>
          <w:szCs w:val="24"/>
        </w:rPr>
        <w:t xml:space="preserve"> </w:t>
      </w:r>
      <w:r w:rsidR="00DB0F55">
        <w:rPr>
          <w:sz w:val="24"/>
          <w:szCs w:val="24"/>
        </w:rPr>
        <w:t>П</w:t>
      </w:r>
      <w:r w:rsidR="00DB0F55" w:rsidRPr="00C04F22">
        <w:rPr>
          <w:sz w:val="24"/>
          <w:szCs w:val="24"/>
        </w:rPr>
        <w:t>рограми ім. Фулбрайта</w:t>
      </w:r>
    </w:p>
    <w:p w14:paraId="2EC372CB" w14:textId="40519FEC" w:rsidR="004D4201" w:rsidRDefault="004D4201" w:rsidP="0023734F">
      <w:pPr>
        <w:spacing w:after="0" w:line="240" w:lineRule="auto"/>
        <w:ind w:left="1440"/>
        <w:rPr>
          <w:b/>
          <w:bCs/>
          <w:sz w:val="24"/>
          <w:szCs w:val="24"/>
        </w:rPr>
      </w:pPr>
    </w:p>
    <w:p w14:paraId="167107EA" w14:textId="108669FF" w:rsidR="00115737" w:rsidRPr="00544705" w:rsidRDefault="00115737" w:rsidP="0023734F">
      <w:pPr>
        <w:spacing w:after="0" w:line="240" w:lineRule="auto"/>
        <w:ind w:left="1440"/>
        <w:rPr>
          <w:b/>
          <w:bCs/>
          <w:sz w:val="24"/>
          <w:szCs w:val="24"/>
        </w:rPr>
      </w:pPr>
      <w:r w:rsidRPr="00544705">
        <w:rPr>
          <w:b/>
          <w:bCs/>
          <w:sz w:val="24"/>
          <w:szCs w:val="24"/>
        </w:rPr>
        <w:t>«</w:t>
      </w:r>
      <w:r w:rsidRPr="00544705">
        <w:rPr>
          <w:b/>
          <w:bCs/>
          <w:sz w:val="24"/>
          <w:szCs w:val="24"/>
        </w:rPr>
        <w:t>Науково-дослідницька співпраця між університетом та індустрією на прикладі факультету прикладних наук У</w:t>
      </w:r>
      <w:r w:rsidR="00A76EFE" w:rsidRPr="00544705">
        <w:rPr>
          <w:b/>
          <w:bCs/>
          <w:sz w:val="24"/>
          <w:szCs w:val="24"/>
        </w:rPr>
        <w:t>країнського католицького університету»</w:t>
      </w:r>
    </w:p>
    <w:p w14:paraId="0F9D25F8" w14:textId="1D068D3E" w:rsidR="00A76EFE" w:rsidRPr="00EA60F2" w:rsidRDefault="00A76EFE" w:rsidP="00EA60F2">
      <w:pPr>
        <w:spacing w:after="0"/>
        <w:ind w:left="1440"/>
        <w:rPr>
          <w:sz w:val="24"/>
          <w:szCs w:val="24"/>
        </w:rPr>
      </w:pPr>
      <w:r w:rsidRPr="00C3566A">
        <w:rPr>
          <w:sz w:val="24"/>
          <w:szCs w:val="24"/>
          <w:u w:val="single"/>
        </w:rPr>
        <w:t>Доповідач</w:t>
      </w:r>
      <w:r w:rsidRPr="00544705">
        <w:rPr>
          <w:sz w:val="24"/>
          <w:szCs w:val="24"/>
        </w:rPr>
        <w:t xml:space="preserve">: </w:t>
      </w:r>
      <w:r w:rsidR="00544705" w:rsidRPr="00544705">
        <w:rPr>
          <w:sz w:val="24"/>
          <w:szCs w:val="24"/>
        </w:rPr>
        <w:t xml:space="preserve">Олексій Молчановський, </w:t>
      </w:r>
      <w:r w:rsidR="00544705" w:rsidRPr="00544705">
        <w:rPr>
          <w:sz w:val="24"/>
          <w:szCs w:val="24"/>
        </w:rPr>
        <w:t>заступник декана факультету прикладних наук</w:t>
      </w:r>
      <w:r w:rsidR="00893AB5">
        <w:rPr>
          <w:sz w:val="24"/>
          <w:szCs w:val="24"/>
        </w:rPr>
        <w:t xml:space="preserve"> Укра</w:t>
      </w:r>
      <w:r w:rsidR="00EA60F2">
        <w:rPr>
          <w:sz w:val="24"/>
          <w:szCs w:val="24"/>
        </w:rPr>
        <w:t xml:space="preserve">їнського католицького університету, </w:t>
      </w:r>
      <w:r w:rsidR="00EA60F2">
        <w:rPr>
          <w:sz w:val="24"/>
          <w:szCs w:val="24"/>
        </w:rPr>
        <w:t>в</w:t>
      </w:r>
      <w:r w:rsidR="00EA60F2" w:rsidRPr="00C04F22">
        <w:rPr>
          <w:sz w:val="24"/>
          <w:szCs w:val="24"/>
        </w:rPr>
        <w:t xml:space="preserve">ипускник </w:t>
      </w:r>
      <w:r w:rsidR="00EA60F2">
        <w:rPr>
          <w:sz w:val="24"/>
          <w:szCs w:val="24"/>
        </w:rPr>
        <w:t>П</w:t>
      </w:r>
      <w:r w:rsidR="00EA60F2" w:rsidRPr="00C04F22">
        <w:rPr>
          <w:sz w:val="24"/>
          <w:szCs w:val="24"/>
        </w:rPr>
        <w:t>рограми ім. Фулбрайта</w:t>
      </w:r>
    </w:p>
    <w:p w14:paraId="5D4BCF03" w14:textId="77777777" w:rsidR="00115737" w:rsidRDefault="00115737" w:rsidP="0023734F">
      <w:pPr>
        <w:spacing w:after="0" w:line="240" w:lineRule="auto"/>
        <w:ind w:left="1440"/>
        <w:rPr>
          <w:b/>
          <w:bCs/>
          <w:sz w:val="24"/>
          <w:szCs w:val="24"/>
        </w:rPr>
      </w:pPr>
    </w:p>
    <w:p w14:paraId="12AF7079" w14:textId="23BD4316" w:rsidR="00ED2EF8" w:rsidRPr="00AC52C2" w:rsidRDefault="006710D5" w:rsidP="0023734F">
      <w:pPr>
        <w:spacing w:after="0" w:line="240" w:lineRule="auto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«</w:t>
      </w:r>
      <w:r w:rsidR="00D929C8" w:rsidRPr="00AC52C2">
        <w:rPr>
          <w:b/>
          <w:bCs/>
          <w:sz w:val="24"/>
          <w:szCs w:val="24"/>
        </w:rPr>
        <w:t xml:space="preserve">Горлівський </w:t>
      </w:r>
      <w:r w:rsidR="00AC52C2" w:rsidRPr="00AC52C2">
        <w:rPr>
          <w:b/>
          <w:bCs/>
          <w:sz w:val="24"/>
          <w:szCs w:val="24"/>
        </w:rPr>
        <w:t>інститут іноземних мов</w:t>
      </w:r>
      <w:r w:rsidR="00D929C8" w:rsidRPr="00AC52C2">
        <w:rPr>
          <w:b/>
          <w:bCs/>
          <w:sz w:val="24"/>
          <w:szCs w:val="24"/>
        </w:rPr>
        <w:t>: перспективи трансформації</w:t>
      </w:r>
      <w:r>
        <w:rPr>
          <w:b/>
          <w:bCs/>
          <w:sz w:val="24"/>
          <w:szCs w:val="24"/>
        </w:rPr>
        <w:t>»</w:t>
      </w:r>
    </w:p>
    <w:p w14:paraId="03C248DE" w14:textId="74474DD9" w:rsidR="002671DE" w:rsidRDefault="009348A4" w:rsidP="004D4201">
      <w:pPr>
        <w:spacing w:after="0"/>
        <w:ind w:left="1440"/>
        <w:rPr>
          <w:sz w:val="24"/>
          <w:szCs w:val="24"/>
        </w:rPr>
      </w:pPr>
      <w:r w:rsidRPr="00746C92">
        <w:rPr>
          <w:sz w:val="24"/>
          <w:szCs w:val="24"/>
          <w:u w:val="single"/>
        </w:rPr>
        <w:t>Доповідачка</w:t>
      </w:r>
      <w:r w:rsidRPr="00746C92">
        <w:rPr>
          <w:sz w:val="24"/>
          <w:szCs w:val="24"/>
        </w:rPr>
        <w:t>:</w:t>
      </w:r>
      <w:r>
        <w:rPr>
          <w:sz w:val="24"/>
          <w:szCs w:val="24"/>
        </w:rPr>
        <w:t xml:space="preserve"> Марина Шкуропат</w:t>
      </w:r>
      <w:r w:rsidR="00E8647C">
        <w:rPr>
          <w:sz w:val="24"/>
          <w:szCs w:val="24"/>
        </w:rPr>
        <w:t xml:space="preserve">, </w:t>
      </w:r>
      <w:r w:rsidR="00E8647C" w:rsidRPr="002671DE">
        <w:rPr>
          <w:sz w:val="24"/>
          <w:szCs w:val="24"/>
        </w:rPr>
        <w:t>доцент кафедри англійської філології, відповідальна за міжн</w:t>
      </w:r>
      <w:r w:rsidR="00D3228D" w:rsidRPr="002671DE">
        <w:rPr>
          <w:sz w:val="24"/>
          <w:szCs w:val="24"/>
        </w:rPr>
        <w:t>а</w:t>
      </w:r>
      <w:r w:rsidR="00E8647C" w:rsidRPr="002671DE">
        <w:rPr>
          <w:sz w:val="24"/>
          <w:szCs w:val="24"/>
        </w:rPr>
        <w:t>родне співробітництво</w:t>
      </w:r>
      <w:r w:rsidR="00304850">
        <w:rPr>
          <w:sz w:val="24"/>
          <w:szCs w:val="24"/>
        </w:rPr>
        <w:t xml:space="preserve"> </w:t>
      </w:r>
      <w:r w:rsidR="002671DE" w:rsidRPr="002671DE">
        <w:rPr>
          <w:sz w:val="24"/>
          <w:szCs w:val="24"/>
        </w:rPr>
        <w:t>Горлівськ</w:t>
      </w:r>
      <w:r w:rsidR="00304850">
        <w:rPr>
          <w:sz w:val="24"/>
          <w:szCs w:val="24"/>
        </w:rPr>
        <w:t>ого</w:t>
      </w:r>
      <w:r w:rsidR="002671DE" w:rsidRPr="002671DE">
        <w:rPr>
          <w:sz w:val="24"/>
          <w:szCs w:val="24"/>
        </w:rPr>
        <w:t xml:space="preserve"> інститут</w:t>
      </w:r>
      <w:r w:rsidR="00304850">
        <w:rPr>
          <w:sz w:val="24"/>
          <w:szCs w:val="24"/>
        </w:rPr>
        <w:t>у</w:t>
      </w:r>
      <w:r w:rsidR="002671DE" w:rsidRPr="002671DE">
        <w:rPr>
          <w:sz w:val="24"/>
          <w:szCs w:val="24"/>
        </w:rPr>
        <w:t xml:space="preserve"> іноземних мов, </w:t>
      </w:r>
      <w:r w:rsidR="002671DE">
        <w:rPr>
          <w:sz w:val="24"/>
          <w:szCs w:val="24"/>
        </w:rPr>
        <w:t>в</w:t>
      </w:r>
      <w:r w:rsidR="002671DE" w:rsidRPr="00C04F22">
        <w:rPr>
          <w:sz w:val="24"/>
          <w:szCs w:val="24"/>
        </w:rPr>
        <w:t>ипускни</w:t>
      </w:r>
      <w:r w:rsidR="002671DE">
        <w:rPr>
          <w:sz w:val="24"/>
          <w:szCs w:val="24"/>
        </w:rPr>
        <w:t>ця</w:t>
      </w:r>
      <w:r w:rsidR="002671DE" w:rsidRPr="00C04F22">
        <w:rPr>
          <w:sz w:val="24"/>
          <w:szCs w:val="24"/>
        </w:rPr>
        <w:t xml:space="preserve"> </w:t>
      </w:r>
      <w:r w:rsidR="002671DE">
        <w:rPr>
          <w:sz w:val="24"/>
          <w:szCs w:val="24"/>
        </w:rPr>
        <w:t>П</w:t>
      </w:r>
      <w:r w:rsidR="002671DE" w:rsidRPr="00C04F22">
        <w:rPr>
          <w:sz w:val="24"/>
          <w:szCs w:val="24"/>
        </w:rPr>
        <w:t>рограми ім. Фулбрайта</w:t>
      </w:r>
    </w:p>
    <w:p w14:paraId="20683FF8" w14:textId="77777777" w:rsidR="004D4201" w:rsidRDefault="004D4201" w:rsidP="0029347B">
      <w:pPr>
        <w:spacing w:after="0" w:line="240" w:lineRule="auto"/>
        <w:ind w:left="1440"/>
        <w:rPr>
          <w:b/>
          <w:bCs/>
          <w:sz w:val="24"/>
          <w:szCs w:val="24"/>
        </w:rPr>
      </w:pPr>
    </w:p>
    <w:p w14:paraId="6E82853A" w14:textId="2B06012F" w:rsidR="0023734F" w:rsidRPr="0029347B" w:rsidRDefault="006710D5" w:rsidP="0029347B">
      <w:pPr>
        <w:spacing w:after="0" w:line="240" w:lineRule="auto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«</w:t>
      </w:r>
      <w:r w:rsidR="0029347B" w:rsidRPr="0029347B">
        <w:rPr>
          <w:b/>
          <w:bCs/>
          <w:sz w:val="24"/>
          <w:szCs w:val="24"/>
        </w:rPr>
        <w:t xml:space="preserve">Стратегічні партнерства між університетами як форма спротиву російському геноциду і шлях до відновлення української вищої </w:t>
      </w:r>
      <w:r w:rsidR="00793AC1">
        <w:rPr>
          <w:b/>
          <w:bCs/>
          <w:sz w:val="24"/>
          <w:szCs w:val="24"/>
        </w:rPr>
        <w:t>о</w:t>
      </w:r>
      <w:r w:rsidR="0029347B" w:rsidRPr="0029347B">
        <w:rPr>
          <w:b/>
          <w:bCs/>
          <w:sz w:val="24"/>
          <w:szCs w:val="24"/>
        </w:rPr>
        <w:t>світи після Перемоги</w:t>
      </w:r>
      <w:r>
        <w:rPr>
          <w:b/>
          <w:bCs/>
          <w:sz w:val="24"/>
          <w:szCs w:val="24"/>
        </w:rPr>
        <w:t>»</w:t>
      </w:r>
    </w:p>
    <w:p w14:paraId="6D6A2306" w14:textId="3E2EF9AF" w:rsidR="00AD0A6B" w:rsidRDefault="00793AC1" w:rsidP="001239C1">
      <w:pPr>
        <w:spacing w:after="0"/>
        <w:ind w:left="1440"/>
        <w:rPr>
          <w:sz w:val="24"/>
          <w:szCs w:val="24"/>
        </w:rPr>
      </w:pPr>
      <w:r w:rsidRPr="00746C92">
        <w:rPr>
          <w:sz w:val="24"/>
          <w:szCs w:val="24"/>
          <w:u w:val="single"/>
        </w:rPr>
        <w:t>Доповідач</w:t>
      </w:r>
      <w:r w:rsidRPr="00746C92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380FEE">
        <w:rPr>
          <w:sz w:val="24"/>
          <w:szCs w:val="24"/>
        </w:rPr>
        <w:t xml:space="preserve">Олександр Пронкевич, </w:t>
      </w:r>
      <w:r w:rsidR="00857157" w:rsidRPr="00A90931">
        <w:rPr>
          <w:sz w:val="24"/>
          <w:szCs w:val="24"/>
        </w:rPr>
        <w:t>завідувач</w:t>
      </w:r>
      <w:r w:rsidR="00A90931">
        <w:rPr>
          <w:sz w:val="24"/>
          <w:szCs w:val="24"/>
        </w:rPr>
        <w:t xml:space="preserve"> </w:t>
      </w:r>
      <w:r w:rsidR="00857157" w:rsidRPr="00A90931">
        <w:rPr>
          <w:sz w:val="24"/>
          <w:szCs w:val="24"/>
        </w:rPr>
        <w:t>кафедри філології Українського к</w:t>
      </w:r>
      <w:r w:rsidR="00A90931" w:rsidRPr="00A90931">
        <w:rPr>
          <w:sz w:val="24"/>
          <w:szCs w:val="24"/>
        </w:rPr>
        <w:t>атолицького університету</w:t>
      </w:r>
      <w:r w:rsidR="001239C1">
        <w:rPr>
          <w:sz w:val="24"/>
          <w:szCs w:val="24"/>
        </w:rPr>
        <w:t xml:space="preserve">, </w:t>
      </w:r>
      <w:r w:rsidR="001239C1">
        <w:rPr>
          <w:sz w:val="24"/>
          <w:szCs w:val="24"/>
        </w:rPr>
        <w:t>в</w:t>
      </w:r>
      <w:r w:rsidR="001239C1" w:rsidRPr="00C04F22">
        <w:rPr>
          <w:sz w:val="24"/>
          <w:szCs w:val="24"/>
        </w:rPr>
        <w:t xml:space="preserve">ипускник </w:t>
      </w:r>
      <w:r w:rsidR="001239C1">
        <w:rPr>
          <w:sz w:val="24"/>
          <w:szCs w:val="24"/>
        </w:rPr>
        <w:t>П</w:t>
      </w:r>
      <w:r w:rsidR="001239C1" w:rsidRPr="00C04F22">
        <w:rPr>
          <w:sz w:val="24"/>
          <w:szCs w:val="24"/>
        </w:rPr>
        <w:t>рограми ім. Фулбрайта</w:t>
      </w:r>
    </w:p>
    <w:p w14:paraId="6A48DCA9" w14:textId="77777777" w:rsidR="00FA60E6" w:rsidRPr="00C04F22" w:rsidRDefault="00FA60E6" w:rsidP="00FA60E6">
      <w:pPr>
        <w:spacing w:after="0" w:line="240" w:lineRule="auto"/>
        <w:ind w:left="1440"/>
        <w:rPr>
          <w:sz w:val="24"/>
          <w:szCs w:val="24"/>
        </w:rPr>
      </w:pPr>
    </w:p>
    <w:p w14:paraId="2FA15809" w14:textId="77777777" w:rsidR="009B7A59" w:rsidRDefault="009B7A59" w:rsidP="00FA60E6">
      <w:pPr>
        <w:spacing w:after="0"/>
        <w:ind w:left="720"/>
        <w:rPr>
          <w:rFonts w:eastAsia="Times New Roman" w:cstheme="minorHAnsi"/>
          <w:color w:val="000000"/>
          <w:sz w:val="24"/>
          <w:szCs w:val="24"/>
        </w:rPr>
      </w:pPr>
      <w:r w:rsidRPr="002E79CA">
        <w:rPr>
          <w:rFonts w:eastAsia="Times New Roman" w:cstheme="minorHAnsi"/>
          <w:color w:val="000000"/>
          <w:sz w:val="24"/>
          <w:szCs w:val="24"/>
          <w:u w:val="single"/>
        </w:rPr>
        <w:t>Модератор</w:t>
      </w:r>
      <w:r>
        <w:rPr>
          <w:rFonts w:eastAsia="Times New Roman" w:cstheme="minorHAnsi"/>
          <w:color w:val="000000"/>
          <w:sz w:val="24"/>
          <w:szCs w:val="24"/>
        </w:rPr>
        <w:t xml:space="preserve">: Юрій Рашкевич, професор </w:t>
      </w:r>
      <w:hyperlink r:id="rId10" w:tooltip="Національний університет " w:history="1">
        <w:r w:rsidRPr="00A32463">
          <w:rPr>
            <w:rFonts w:eastAsia="Times New Roman" w:cstheme="minorHAnsi"/>
            <w:color w:val="000000"/>
            <w:sz w:val="24"/>
            <w:szCs w:val="24"/>
          </w:rPr>
          <w:t>Національного університету «Львівська політехніка»</w:t>
        </w:r>
      </w:hyperlink>
      <w:r>
        <w:rPr>
          <w:rFonts w:eastAsia="Times New Roman" w:cstheme="minorHAnsi"/>
          <w:color w:val="000000"/>
          <w:sz w:val="24"/>
          <w:szCs w:val="24"/>
        </w:rPr>
        <w:t>,</w:t>
      </w:r>
      <w:r w:rsidRPr="00A32463">
        <w:rPr>
          <w:rFonts w:eastAsia="Times New Roman" w:cstheme="minorHAnsi"/>
          <w:color w:val="000000"/>
          <w:sz w:val="24"/>
          <w:szCs w:val="24"/>
        </w:rPr>
        <w:t> член Національного агентства кваліфікацій</w:t>
      </w:r>
    </w:p>
    <w:p w14:paraId="30EAB20E" w14:textId="77777777" w:rsidR="00FA60E6" w:rsidRDefault="00104891" w:rsidP="00FA60E6">
      <w:pPr>
        <w:pStyle w:val="NoSpacing"/>
        <w:rPr>
          <w:rFonts w:eastAsia="Times New Roman" w:cs="Times New Roman"/>
          <w:color w:val="222222"/>
          <w:sz w:val="24"/>
          <w:szCs w:val="24"/>
        </w:rPr>
      </w:pPr>
      <w:r>
        <w:rPr>
          <w:rFonts w:eastAsia="Times New Roman" w:cs="Times New Roman"/>
          <w:color w:val="222222"/>
          <w:sz w:val="24"/>
          <w:szCs w:val="24"/>
        </w:rPr>
        <w:tab/>
      </w:r>
    </w:p>
    <w:p w14:paraId="3E4534D4" w14:textId="521EA46C" w:rsidR="00840610" w:rsidRPr="00E042C9" w:rsidRDefault="00840610" w:rsidP="00607500">
      <w:pPr>
        <w:pStyle w:val="NoSpacing"/>
        <w:rPr>
          <w:rFonts w:eastAsia="Times New Roman" w:cs="Times New Roman"/>
          <w:color w:val="222222"/>
          <w:sz w:val="24"/>
          <w:szCs w:val="24"/>
        </w:rPr>
      </w:pPr>
      <w:r>
        <w:rPr>
          <w:rFonts w:eastAsia="Times New Roman" w:cs="Times New Roman"/>
          <w:color w:val="222222"/>
          <w:sz w:val="24"/>
          <w:szCs w:val="24"/>
        </w:rPr>
        <w:t>16.00</w:t>
      </w:r>
      <w:r>
        <w:rPr>
          <w:rFonts w:eastAsia="Times New Roman" w:cs="Times New Roman"/>
          <w:color w:val="222222"/>
          <w:sz w:val="24"/>
          <w:szCs w:val="24"/>
        </w:rPr>
        <w:tab/>
      </w:r>
      <w:r w:rsidR="00607500">
        <w:rPr>
          <w:rFonts w:eastAsia="Times New Roman" w:cs="Times New Roman"/>
          <w:color w:val="222222"/>
          <w:sz w:val="24"/>
          <w:szCs w:val="24"/>
        </w:rPr>
        <w:tab/>
      </w:r>
      <w:r w:rsidRPr="00E042C9">
        <w:rPr>
          <w:rFonts w:eastAsia="Times New Roman" w:cs="Times New Roman"/>
          <w:color w:val="222222"/>
          <w:sz w:val="24"/>
          <w:szCs w:val="24"/>
        </w:rPr>
        <w:t>Кава</w:t>
      </w:r>
      <w:r>
        <w:rPr>
          <w:rFonts w:eastAsia="Times New Roman" w:cs="Times New Roman"/>
          <w:color w:val="222222"/>
          <w:sz w:val="24"/>
          <w:szCs w:val="24"/>
        </w:rPr>
        <w:t xml:space="preserve"> і </w:t>
      </w:r>
      <w:r w:rsidRPr="00E042C9">
        <w:rPr>
          <w:rFonts w:eastAsia="Times New Roman" w:cs="Times New Roman"/>
          <w:color w:val="222222"/>
          <w:sz w:val="24"/>
          <w:szCs w:val="24"/>
        </w:rPr>
        <w:t>чай</w:t>
      </w:r>
    </w:p>
    <w:p w14:paraId="5EC181EA" w14:textId="000886AE" w:rsidR="00104891" w:rsidRPr="0069659B" w:rsidRDefault="00104891" w:rsidP="009B7A59">
      <w:pPr>
        <w:pStyle w:val="NoSpacing"/>
        <w:contextualSpacing/>
        <w:rPr>
          <w:rFonts w:eastAsia="Times New Roman" w:cs="Times New Roman"/>
          <w:color w:val="222222"/>
          <w:sz w:val="24"/>
          <w:szCs w:val="24"/>
        </w:rPr>
      </w:pPr>
    </w:p>
    <w:p w14:paraId="33AF18FE" w14:textId="77777777" w:rsidR="00793328" w:rsidRPr="0069659B" w:rsidRDefault="00793328" w:rsidP="00CB3CFC">
      <w:pPr>
        <w:pStyle w:val="NoSpacing"/>
        <w:rPr>
          <w:rFonts w:eastAsia="Times New Roman" w:cs="Times New Roman"/>
          <w:color w:val="222222"/>
          <w:sz w:val="24"/>
          <w:szCs w:val="24"/>
        </w:rPr>
      </w:pPr>
    </w:p>
    <w:p w14:paraId="5ECFFB4F" w14:textId="6BE8F87D" w:rsidR="00CB3CFC" w:rsidRPr="0069659B" w:rsidRDefault="00CB3CFC" w:rsidP="00CB3CFC">
      <w:pPr>
        <w:pStyle w:val="NoSpacing"/>
        <w:rPr>
          <w:rFonts w:eastAsia="Times New Roman" w:cs="Times New Roman"/>
          <w:color w:val="222222"/>
          <w:sz w:val="24"/>
          <w:szCs w:val="24"/>
        </w:rPr>
      </w:pPr>
    </w:p>
    <w:p w14:paraId="6391B7BD" w14:textId="3E9C58C3" w:rsidR="00CB3CFC" w:rsidRPr="00C04F22" w:rsidRDefault="00CB3CFC" w:rsidP="00CB3CFC">
      <w:pPr>
        <w:pStyle w:val="NoSpacing"/>
        <w:rPr>
          <w:rFonts w:eastAsia="Times New Roman" w:cs="Times New Roman"/>
          <w:color w:val="222222"/>
          <w:sz w:val="24"/>
          <w:szCs w:val="24"/>
        </w:rPr>
      </w:pPr>
    </w:p>
    <w:sectPr w:rsidR="00CB3CFC" w:rsidRPr="00C04F22" w:rsidSect="00B96406">
      <w:footerReference w:type="default" r:id="rId11"/>
      <w:pgSz w:w="11906" w:h="16838" w:code="9"/>
      <w:pgMar w:top="680" w:right="720" w:bottom="72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2907F" w14:textId="77777777" w:rsidR="0049013F" w:rsidRDefault="0049013F" w:rsidP="00452604">
      <w:pPr>
        <w:spacing w:after="0" w:line="240" w:lineRule="auto"/>
      </w:pPr>
      <w:r>
        <w:separator/>
      </w:r>
    </w:p>
  </w:endnote>
  <w:endnote w:type="continuationSeparator" w:id="0">
    <w:p w14:paraId="71C6261A" w14:textId="77777777" w:rsidR="0049013F" w:rsidRDefault="0049013F" w:rsidP="00452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8397435"/>
      <w:docPartObj>
        <w:docPartGallery w:val="Page Numbers (Bottom of Page)"/>
        <w:docPartUnique/>
      </w:docPartObj>
    </w:sdtPr>
    <w:sdtEndPr/>
    <w:sdtContent>
      <w:p w14:paraId="6AE78EE0" w14:textId="77777777" w:rsidR="006764E4" w:rsidRDefault="006764E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506117FE" w14:textId="77777777" w:rsidR="006764E4" w:rsidRDefault="00676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81C2F" w14:textId="77777777" w:rsidR="0049013F" w:rsidRDefault="0049013F" w:rsidP="00452604">
      <w:pPr>
        <w:spacing w:after="0" w:line="240" w:lineRule="auto"/>
      </w:pPr>
      <w:r>
        <w:separator/>
      </w:r>
    </w:p>
  </w:footnote>
  <w:footnote w:type="continuationSeparator" w:id="0">
    <w:p w14:paraId="571EF0D1" w14:textId="77777777" w:rsidR="0049013F" w:rsidRDefault="0049013F" w:rsidP="004526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D1269"/>
    <w:multiLevelType w:val="multilevel"/>
    <w:tmpl w:val="D9948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Theme="minorHAnsi" w:hAnsi="Segoe UI" w:cs="Segoe U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346217"/>
    <w:multiLevelType w:val="hybridMultilevel"/>
    <w:tmpl w:val="662C3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B6C00"/>
    <w:multiLevelType w:val="hybridMultilevel"/>
    <w:tmpl w:val="BF06F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0020A3"/>
    <w:multiLevelType w:val="hybridMultilevel"/>
    <w:tmpl w:val="6A48D5BE"/>
    <w:lvl w:ilvl="0" w:tplc="2152AF58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201F1E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E62DD"/>
    <w:multiLevelType w:val="hybridMultilevel"/>
    <w:tmpl w:val="9E80296C"/>
    <w:lvl w:ilvl="0" w:tplc="8834B1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877C69"/>
    <w:multiLevelType w:val="hybridMultilevel"/>
    <w:tmpl w:val="55CA96F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264ABC"/>
    <w:multiLevelType w:val="hybridMultilevel"/>
    <w:tmpl w:val="25242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326445">
    <w:abstractNumId w:val="0"/>
  </w:num>
  <w:num w:numId="2" w16cid:durableId="183717961">
    <w:abstractNumId w:val="1"/>
  </w:num>
  <w:num w:numId="3" w16cid:durableId="1403330401">
    <w:abstractNumId w:val="3"/>
  </w:num>
  <w:num w:numId="4" w16cid:durableId="1861157950">
    <w:abstractNumId w:val="4"/>
  </w:num>
  <w:num w:numId="5" w16cid:durableId="99225423">
    <w:abstractNumId w:val="6"/>
  </w:num>
  <w:num w:numId="6" w16cid:durableId="1574197101">
    <w:abstractNumId w:val="5"/>
  </w:num>
  <w:num w:numId="7" w16cid:durableId="875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zY0NDMyNjG1sDBQ0lEKTi0uzszPAymwqAUAOOs4wiwAAAA="/>
  </w:docVars>
  <w:rsids>
    <w:rsidRoot w:val="00C66572"/>
    <w:rsid w:val="000067E7"/>
    <w:rsid w:val="0001066C"/>
    <w:rsid w:val="0001333A"/>
    <w:rsid w:val="00021274"/>
    <w:rsid w:val="00025BB5"/>
    <w:rsid w:val="000307D8"/>
    <w:rsid w:val="000323B6"/>
    <w:rsid w:val="00034E8A"/>
    <w:rsid w:val="00043032"/>
    <w:rsid w:val="00046DC5"/>
    <w:rsid w:val="0004743C"/>
    <w:rsid w:val="0006249D"/>
    <w:rsid w:val="000653DA"/>
    <w:rsid w:val="00071387"/>
    <w:rsid w:val="000829F3"/>
    <w:rsid w:val="000872D9"/>
    <w:rsid w:val="00087B5E"/>
    <w:rsid w:val="0009605A"/>
    <w:rsid w:val="0009745A"/>
    <w:rsid w:val="000A4A4A"/>
    <w:rsid w:val="000A55CE"/>
    <w:rsid w:val="000C6C38"/>
    <w:rsid w:val="000E165B"/>
    <w:rsid w:val="000E3879"/>
    <w:rsid w:val="000E5565"/>
    <w:rsid w:val="000F3921"/>
    <w:rsid w:val="00103320"/>
    <w:rsid w:val="00104891"/>
    <w:rsid w:val="00105D86"/>
    <w:rsid w:val="00115737"/>
    <w:rsid w:val="0011624F"/>
    <w:rsid w:val="001239C1"/>
    <w:rsid w:val="0012612E"/>
    <w:rsid w:val="00130DD3"/>
    <w:rsid w:val="00140151"/>
    <w:rsid w:val="00145644"/>
    <w:rsid w:val="00151DB9"/>
    <w:rsid w:val="00156E05"/>
    <w:rsid w:val="0016235C"/>
    <w:rsid w:val="00162DFF"/>
    <w:rsid w:val="001670E4"/>
    <w:rsid w:val="00170ACE"/>
    <w:rsid w:val="0019695C"/>
    <w:rsid w:val="00196A11"/>
    <w:rsid w:val="001A0578"/>
    <w:rsid w:val="001A2230"/>
    <w:rsid w:val="001B0A7B"/>
    <w:rsid w:val="001B3707"/>
    <w:rsid w:val="001C3D7F"/>
    <w:rsid w:val="001C4A29"/>
    <w:rsid w:val="001D0EDE"/>
    <w:rsid w:val="001D1E8D"/>
    <w:rsid w:val="001D4672"/>
    <w:rsid w:val="001E589F"/>
    <w:rsid w:val="001F1239"/>
    <w:rsid w:val="001F3879"/>
    <w:rsid w:val="00201072"/>
    <w:rsid w:val="00205AA1"/>
    <w:rsid w:val="00214289"/>
    <w:rsid w:val="00214624"/>
    <w:rsid w:val="00214F66"/>
    <w:rsid w:val="00222FB9"/>
    <w:rsid w:val="00225592"/>
    <w:rsid w:val="0023734F"/>
    <w:rsid w:val="00240AD3"/>
    <w:rsid w:val="00240C15"/>
    <w:rsid w:val="00245F4B"/>
    <w:rsid w:val="0024721B"/>
    <w:rsid w:val="00250041"/>
    <w:rsid w:val="00262BDF"/>
    <w:rsid w:val="002654D5"/>
    <w:rsid w:val="00266B9E"/>
    <w:rsid w:val="002671DE"/>
    <w:rsid w:val="002800D9"/>
    <w:rsid w:val="00282D18"/>
    <w:rsid w:val="00283BA9"/>
    <w:rsid w:val="00292214"/>
    <w:rsid w:val="00292289"/>
    <w:rsid w:val="0029347B"/>
    <w:rsid w:val="00293E44"/>
    <w:rsid w:val="00296C88"/>
    <w:rsid w:val="00297ABC"/>
    <w:rsid w:val="002A59C2"/>
    <w:rsid w:val="002A7BCC"/>
    <w:rsid w:val="002B0E39"/>
    <w:rsid w:val="002B1BC8"/>
    <w:rsid w:val="002B64E6"/>
    <w:rsid w:val="002D1E31"/>
    <w:rsid w:val="002D79D5"/>
    <w:rsid w:val="002E1C37"/>
    <w:rsid w:val="002E79CA"/>
    <w:rsid w:val="002F003C"/>
    <w:rsid w:val="002F0E56"/>
    <w:rsid w:val="002F0FC8"/>
    <w:rsid w:val="002F5239"/>
    <w:rsid w:val="002F553E"/>
    <w:rsid w:val="002F6191"/>
    <w:rsid w:val="002F7D78"/>
    <w:rsid w:val="00304850"/>
    <w:rsid w:val="003062F5"/>
    <w:rsid w:val="00307898"/>
    <w:rsid w:val="00314834"/>
    <w:rsid w:val="0032530C"/>
    <w:rsid w:val="00325B70"/>
    <w:rsid w:val="00326965"/>
    <w:rsid w:val="003331D5"/>
    <w:rsid w:val="00333C4A"/>
    <w:rsid w:val="00343108"/>
    <w:rsid w:val="00345B16"/>
    <w:rsid w:val="0034696B"/>
    <w:rsid w:val="0034758F"/>
    <w:rsid w:val="003521B6"/>
    <w:rsid w:val="00353936"/>
    <w:rsid w:val="00353A3C"/>
    <w:rsid w:val="00357A2D"/>
    <w:rsid w:val="00361E6E"/>
    <w:rsid w:val="00371011"/>
    <w:rsid w:val="00376A27"/>
    <w:rsid w:val="0038026A"/>
    <w:rsid w:val="00380D12"/>
    <w:rsid w:val="00380FEE"/>
    <w:rsid w:val="00383A6D"/>
    <w:rsid w:val="00385D68"/>
    <w:rsid w:val="00390262"/>
    <w:rsid w:val="00391CD2"/>
    <w:rsid w:val="00391DD4"/>
    <w:rsid w:val="003A33D1"/>
    <w:rsid w:val="003B6C28"/>
    <w:rsid w:val="003D6F25"/>
    <w:rsid w:val="003E3EB9"/>
    <w:rsid w:val="003E450F"/>
    <w:rsid w:val="00402BE2"/>
    <w:rsid w:val="00410A87"/>
    <w:rsid w:val="00411D24"/>
    <w:rsid w:val="00416274"/>
    <w:rsid w:val="00433198"/>
    <w:rsid w:val="00434523"/>
    <w:rsid w:val="0043526C"/>
    <w:rsid w:val="0043546D"/>
    <w:rsid w:val="004404A3"/>
    <w:rsid w:val="0044089E"/>
    <w:rsid w:val="0045111F"/>
    <w:rsid w:val="00452604"/>
    <w:rsid w:val="00454610"/>
    <w:rsid w:val="00455DD4"/>
    <w:rsid w:val="004560F7"/>
    <w:rsid w:val="004571F5"/>
    <w:rsid w:val="00463CBF"/>
    <w:rsid w:val="004728AB"/>
    <w:rsid w:val="00472BDC"/>
    <w:rsid w:val="00474CB4"/>
    <w:rsid w:val="00475731"/>
    <w:rsid w:val="004804AE"/>
    <w:rsid w:val="004865C7"/>
    <w:rsid w:val="0049013F"/>
    <w:rsid w:val="00491686"/>
    <w:rsid w:val="00491ADD"/>
    <w:rsid w:val="00492283"/>
    <w:rsid w:val="00495D0D"/>
    <w:rsid w:val="00497707"/>
    <w:rsid w:val="004A7FEC"/>
    <w:rsid w:val="004B2E5B"/>
    <w:rsid w:val="004C38B7"/>
    <w:rsid w:val="004D4201"/>
    <w:rsid w:val="004E583F"/>
    <w:rsid w:val="004F12DB"/>
    <w:rsid w:val="0051446C"/>
    <w:rsid w:val="00515408"/>
    <w:rsid w:val="00521655"/>
    <w:rsid w:val="00524F99"/>
    <w:rsid w:val="00526A61"/>
    <w:rsid w:val="0054038F"/>
    <w:rsid w:val="00544705"/>
    <w:rsid w:val="00553628"/>
    <w:rsid w:val="00555968"/>
    <w:rsid w:val="00571068"/>
    <w:rsid w:val="0057734A"/>
    <w:rsid w:val="0059423E"/>
    <w:rsid w:val="00594370"/>
    <w:rsid w:val="00596C38"/>
    <w:rsid w:val="005A1D32"/>
    <w:rsid w:val="005A206C"/>
    <w:rsid w:val="005A35DB"/>
    <w:rsid w:val="005A7EDB"/>
    <w:rsid w:val="005B119F"/>
    <w:rsid w:val="005B2BF1"/>
    <w:rsid w:val="005B5028"/>
    <w:rsid w:val="005C5959"/>
    <w:rsid w:val="005C689B"/>
    <w:rsid w:val="005C7B3F"/>
    <w:rsid w:val="005E1EDD"/>
    <w:rsid w:val="005E203F"/>
    <w:rsid w:val="005F2A2A"/>
    <w:rsid w:val="006015CF"/>
    <w:rsid w:val="006024C0"/>
    <w:rsid w:val="00603100"/>
    <w:rsid w:val="006065FD"/>
    <w:rsid w:val="00607500"/>
    <w:rsid w:val="00615EB1"/>
    <w:rsid w:val="00626A03"/>
    <w:rsid w:val="00626F3B"/>
    <w:rsid w:val="00633154"/>
    <w:rsid w:val="0064212C"/>
    <w:rsid w:val="00645FE4"/>
    <w:rsid w:val="00652B3F"/>
    <w:rsid w:val="006533D9"/>
    <w:rsid w:val="00653BD1"/>
    <w:rsid w:val="0065744A"/>
    <w:rsid w:val="006574A4"/>
    <w:rsid w:val="006710D5"/>
    <w:rsid w:val="006734A3"/>
    <w:rsid w:val="006764E4"/>
    <w:rsid w:val="00685195"/>
    <w:rsid w:val="0069659B"/>
    <w:rsid w:val="006A1CDB"/>
    <w:rsid w:val="006B61CC"/>
    <w:rsid w:val="006B74DE"/>
    <w:rsid w:val="006B7B16"/>
    <w:rsid w:val="006C0590"/>
    <w:rsid w:val="006D16AF"/>
    <w:rsid w:val="006D53A8"/>
    <w:rsid w:val="006D689E"/>
    <w:rsid w:val="006E6BE4"/>
    <w:rsid w:val="006F0826"/>
    <w:rsid w:val="00701D7E"/>
    <w:rsid w:val="00706DC7"/>
    <w:rsid w:val="00716546"/>
    <w:rsid w:val="00717491"/>
    <w:rsid w:val="007309AC"/>
    <w:rsid w:val="00731B60"/>
    <w:rsid w:val="00736E95"/>
    <w:rsid w:val="00737BCD"/>
    <w:rsid w:val="007412EE"/>
    <w:rsid w:val="00746C92"/>
    <w:rsid w:val="007742E1"/>
    <w:rsid w:val="00786F8D"/>
    <w:rsid w:val="00792672"/>
    <w:rsid w:val="00793034"/>
    <w:rsid w:val="00793328"/>
    <w:rsid w:val="00793AC1"/>
    <w:rsid w:val="00796F10"/>
    <w:rsid w:val="00796F8C"/>
    <w:rsid w:val="00796FD1"/>
    <w:rsid w:val="007C2C13"/>
    <w:rsid w:val="007C5850"/>
    <w:rsid w:val="007D6BC0"/>
    <w:rsid w:val="007E49C2"/>
    <w:rsid w:val="007F2415"/>
    <w:rsid w:val="007F2676"/>
    <w:rsid w:val="00800173"/>
    <w:rsid w:val="00802699"/>
    <w:rsid w:val="00804E4E"/>
    <w:rsid w:val="008075B0"/>
    <w:rsid w:val="00807C36"/>
    <w:rsid w:val="00821CBE"/>
    <w:rsid w:val="00822E92"/>
    <w:rsid w:val="00824083"/>
    <w:rsid w:val="00831B63"/>
    <w:rsid w:val="00832221"/>
    <w:rsid w:val="0083456F"/>
    <w:rsid w:val="00834F65"/>
    <w:rsid w:val="00840610"/>
    <w:rsid w:val="00842606"/>
    <w:rsid w:val="00842A1E"/>
    <w:rsid w:val="00845322"/>
    <w:rsid w:val="00846DDF"/>
    <w:rsid w:val="008521C5"/>
    <w:rsid w:val="008543EF"/>
    <w:rsid w:val="00857157"/>
    <w:rsid w:val="00857D2B"/>
    <w:rsid w:val="00862140"/>
    <w:rsid w:val="008700D5"/>
    <w:rsid w:val="00874BF8"/>
    <w:rsid w:val="0088277E"/>
    <w:rsid w:val="00885BA4"/>
    <w:rsid w:val="00885EE6"/>
    <w:rsid w:val="00887623"/>
    <w:rsid w:val="00893AB5"/>
    <w:rsid w:val="00894397"/>
    <w:rsid w:val="008A350A"/>
    <w:rsid w:val="008A3989"/>
    <w:rsid w:val="008A44E4"/>
    <w:rsid w:val="008A6804"/>
    <w:rsid w:val="008A7507"/>
    <w:rsid w:val="008B0CED"/>
    <w:rsid w:val="008B5F44"/>
    <w:rsid w:val="008D2EA9"/>
    <w:rsid w:val="008D4407"/>
    <w:rsid w:val="008D4AED"/>
    <w:rsid w:val="008D5DD4"/>
    <w:rsid w:val="008E2766"/>
    <w:rsid w:val="008E3862"/>
    <w:rsid w:val="008F7066"/>
    <w:rsid w:val="00901183"/>
    <w:rsid w:val="00905BDC"/>
    <w:rsid w:val="009215FF"/>
    <w:rsid w:val="009225D9"/>
    <w:rsid w:val="009324B8"/>
    <w:rsid w:val="009348A4"/>
    <w:rsid w:val="0094466F"/>
    <w:rsid w:val="009455F5"/>
    <w:rsid w:val="00945E67"/>
    <w:rsid w:val="00951270"/>
    <w:rsid w:val="009514E2"/>
    <w:rsid w:val="00964502"/>
    <w:rsid w:val="00964B19"/>
    <w:rsid w:val="009658D8"/>
    <w:rsid w:val="00971F37"/>
    <w:rsid w:val="00983AD1"/>
    <w:rsid w:val="009973D2"/>
    <w:rsid w:val="009A0E57"/>
    <w:rsid w:val="009A1495"/>
    <w:rsid w:val="009A1CBC"/>
    <w:rsid w:val="009B18FD"/>
    <w:rsid w:val="009B7A59"/>
    <w:rsid w:val="009B7C8D"/>
    <w:rsid w:val="009C0D66"/>
    <w:rsid w:val="009D3A0C"/>
    <w:rsid w:val="009D50B9"/>
    <w:rsid w:val="009D60B3"/>
    <w:rsid w:val="009D65ED"/>
    <w:rsid w:val="009E36F7"/>
    <w:rsid w:val="009F5B43"/>
    <w:rsid w:val="00A00677"/>
    <w:rsid w:val="00A07C4B"/>
    <w:rsid w:val="00A23E36"/>
    <w:rsid w:val="00A23FCA"/>
    <w:rsid w:val="00A24C85"/>
    <w:rsid w:val="00A255C5"/>
    <w:rsid w:val="00A278EB"/>
    <w:rsid w:val="00A27F0B"/>
    <w:rsid w:val="00A32463"/>
    <w:rsid w:val="00A361E2"/>
    <w:rsid w:val="00A37CAA"/>
    <w:rsid w:val="00A41BF1"/>
    <w:rsid w:val="00A55513"/>
    <w:rsid w:val="00A708BF"/>
    <w:rsid w:val="00A75FDB"/>
    <w:rsid w:val="00A76EFE"/>
    <w:rsid w:val="00A90931"/>
    <w:rsid w:val="00A90D52"/>
    <w:rsid w:val="00A96DC8"/>
    <w:rsid w:val="00A97719"/>
    <w:rsid w:val="00AA060C"/>
    <w:rsid w:val="00AA1BC8"/>
    <w:rsid w:val="00AA348B"/>
    <w:rsid w:val="00AB7220"/>
    <w:rsid w:val="00AC13DD"/>
    <w:rsid w:val="00AC3E2C"/>
    <w:rsid w:val="00AC52C2"/>
    <w:rsid w:val="00AD0A6B"/>
    <w:rsid w:val="00AD2273"/>
    <w:rsid w:val="00AD6DEB"/>
    <w:rsid w:val="00AE15F7"/>
    <w:rsid w:val="00AE5C86"/>
    <w:rsid w:val="00AF72E7"/>
    <w:rsid w:val="00B00994"/>
    <w:rsid w:val="00B03EDD"/>
    <w:rsid w:val="00B05952"/>
    <w:rsid w:val="00B11E16"/>
    <w:rsid w:val="00B1410D"/>
    <w:rsid w:val="00B16D8C"/>
    <w:rsid w:val="00B26606"/>
    <w:rsid w:val="00B269EB"/>
    <w:rsid w:val="00B3048D"/>
    <w:rsid w:val="00B3151E"/>
    <w:rsid w:val="00B31663"/>
    <w:rsid w:val="00B31FE7"/>
    <w:rsid w:val="00B36FEF"/>
    <w:rsid w:val="00B46B12"/>
    <w:rsid w:val="00B52EB2"/>
    <w:rsid w:val="00B53106"/>
    <w:rsid w:val="00B56332"/>
    <w:rsid w:val="00B71AD8"/>
    <w:rsid w:val="00B71CD9"/>
    <w:rsid w:val="00B7601A"/>
    <w:rsid w:val="00B8001D"/>
    <w:rsid w:val="00B80A57"/>
    <w:rsid w:val="00B8344F"/>
    <w:rsid w:val="00B91D54"/>
    <w:rsid w:val="00B96406"/>
    <w:rsid w:val="00B969C9"/>
    <w:rsid w:val="00BA0637"/>
    <w:rsid w:val="00BA14FD"/>
    <w:rsid w:val="00BB1C42"/>
    <w:rsid w:val="00BB1C63"/>
    <w:rsid w:val="00BB7391"/>
    <w:rsid w:val="00BC25EA"/>
    <w:rsid w:val="00BD23BD"/>
    <w:rsid w:val="00BD48E5"/>
    <w:rsid w:val="00BD636F"/>
    <w:rsid w:val="00BD6E50"/>
    <w:rsid w:val="00BE234D"/>
    <w:rsid w:val="00BF4F89"/>
    <w:rsid w:val="00C04F22"/>
    <w:rsid w:val="00C0549E"/>
    <w:rsid w:val="00C075FC"/>
    <w:rsid w:val="00C1084B"/>
    <w:rsid w:val="00C11958"/>
    <w:rsid w:val="00C127EA"/>
    <w:rsid w:val="00C20231"/>
    <w:rsid w:val="00C34FB0"/>
    <w:rsid w:val="00C3566A"/>
    <w:rsid w:val="00C357C8"/>
    <w:rsid w:val="00C41BB8"/>
    <w:rsid w:val="00C66572"/>
    <w:rsid w:val="00C70545"/>
    <w:rsid w:val="00C80D17"/>
    <w:rsid w:val="00C82B94"/>
    <w:rsid w:val="00C82BAA"/>
    <w:rsid w:val="00C85158"/>
    <w:rsid w:val="00C939E1"/>
    <w:rsid w:val="00CB2F5F"/>
    <w:rsid w:val="00CB3CFC"/>
    <w:rsid w:val="00CB3E3F"/>
    <w:rsid w:val="00CD1D38"/>
    <w:rsid w:val="00CD7948"/>
    <w:rsid w:val="00CE063F"/>
    <w:rsid w:val="00CE2213"/>
    <w:rsid w:val="00D03902"/>
    <w:rsid w:val="00D0617D"/>
    <w:rsid w:val="00D116CE"/>
    <w:rsid w:val="00D13318"/>
    <w:rsid w:val="00D14C4C"/>
    <w:rsid w:val="00D17B3D"/>
    <w:rsid w:val="00D2058B"/>
    <w:rsid w:val="00D3228D"/>
    <w:rsid w:val="00D33728"/>
    <w:rsid w:val="00D37F67"/>
    <w:rsid w:val="00D46940"/>
    <w:rsid w:val="00D5059A"/>
    <w:rsid w:val="00D517AB"/>
    <w:rsid w:val="00D61B96"/>
    <w:rsid w:val="00D621EC"/>
    <w:rsid w:val="00D70789"/>
    <w:rsid w:val="00D73ED1"/>
    <w:rsid w:val="00D929C8"/>
    <w:rsid w:val="00D94BEC"/>
    <w:rsid w:val="00D96BD2"/>
    <w:rsid w:val="00DA316E"/>
    <w:rsid w:val="00DA32C5"/>
    <w:rsid w:val="00DA6339"/>
    <w:rsid w:val="00DB0F55"/>
    <w:rsid w:val="00DC36B5"/>
    <w:rsid w:val="00DD3DD1"/>
    <w:rsid w:val="00DD485A"/>
    <w:rsid w:val="00DD78B5"/>
    <w:rsid w:val="00DE0BF5"/>
    <w:rsid w:val="00DE1083"/>
    <w:rsid w:val="00DE5A99"/>
    <w:rsid w:val="00DF12F5"/>
    <w:rsid w:val="00DF2996"/>
    <w:rsid w:val="00DF3252"/>
    <w:rsid w:val="00DF6865"/>
    <w:rsid w:val="00E042C9"/>
    <w:rsid w:val="00E047BA"/>
    <w:rsid w:val="00E12591"/>
    <w:rsid w:val="00E14E64"/>
    <w:rsid w:val="00E155E3"/>
    <w:rsid w:val="00E16E68"/>
    <w:rsid w:val="00E31E59"/>
    <w:rsid w:val="00E47822"/>
    <w:rsid w:val="00E512B2"/>
    <w:rsid w:val="00E5273C"/>
    <w:rsid w:val="00E5742B"/>
    <w:rsid w:val="00E60AD9"/>
    <w:rsid w:val="00E62C80"/>
    <w:rsid w:val="00E66742"/>
    <w:rsid w:val="00E70DDF"/>
    <w:rsid w:val="00E72073"/>
    <w:rsid w:val="00E83659"/>
    <w:rsid w:val="00E8647C"/>
    <w:rsid w:val="00E9785B"/>
    <w:rsid w:val="00EA60F2"/>
    <w:rsid w:val="00EB40B3"/>
    <w:rsid w:val="00EB5067"/>
    <w:rsid w:val="00EB7D4C"/>
    <w:rsid w:val="00EC17F1"/>
    <w:rsid w:val="00EC244E"/>
    <w:rsid w:val="00ED285A"/>
    <w:rsid w:val="00ED2EF8"/>
    <w:rsid w:val="00EE2B39"/>
    <w:rsid w:val="00F00F64"/>
    <w:rsid w:val="00F0551A"/>
    <w:rsid w:val="00F0718D"/>
    <w:rsid w:val="00F11273"/>
    <w:rsid w:val="00F13039"/>
    <w:rsid w:val="00F2075D"/>
    <w:rsid w:val="00F312B6"/>
    <w:rsid w:val="00F373B6"/>
    <w:rsid w:val="00F41CDF"/>
    <w:rsid w:val="00F42A1D"/>
    <w:rsid w:val="00F603DF"/>
    <w:rsid w:val="00F61CFA"/>
    <w:rsid w:val="00F62E81"/>
    <w:rsid w:val="00F64EA3"/>
    <w:rsid w:val="00F70F31"/>
    <w:rsid w:val="00F91770"/>
    <w:rsid w:val="00F979D1"/>
    <w:rsid w:val="00FA60E6"/>
    <w:rsid w:val="00FC143F"/>
    <w:rsid w:val="00FC392E"/>
    <w:rsid w:val="00FC59CA"/>
    <w:rsid w:val="00FD4718"/>
    <w:rsid w:val="00FE2F32"/>
    <w:rsid w:val="00FF0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F7E0E"/>
  <w15:chartTrackingRefBased/>
  <w15:docId w15:val="{D844BAB0-EF31-4D53-9D1F-D2288BBB6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657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657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665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55968"/>
    <w:rPr>
      <w:b/>
      <w:bCs/>
    </w:rPr>
  </w:style>
  <w:style w:type="paragraph" w:styleId="NormalWeb">
    <w:name w:val="Normal (Web)"/>
    <w:basedOn w:val="Normal"/>
    <w:uiPriority w:val="99"/>
    <w:unhideWhenUsed/>
    <w:rsid w:val="002654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msonormal">
    <w:name w:val="x_msonormal"/>
    <w:basedOn w:val="Normal"/>
    <w:rsid w:val="005C68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xfmc1">
    <w:name w:val="x_xfmc1"/>
    <w:basedOn w:val="DefaultParagraphFont"/>
    <w:rsid w:val="003B6C28"/>
  </w:style>
  <w:style w:type="paragraph" w:styleId="Header">
    <w:name w:val="header"/>
    <w:basedOn w:val="Normal"/>
    <w:link w:val="HeaderChar"/>
    <w:uiPriority w:val="99"/>
    <w:unhideWhenUsed/>
    <w:rsid w:val="00452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604"/>
    <w:rPr>
      <w:lang w:val="uk-UA"/>
    </w:rPr>
  </w:style>
  <w:style w:type="paragraph" w:styleId="Footer">
    <w:name w:val="footer"/>
    <w:basedOn w:val="Normal"/>
    <w:link w:val="FooterChar"/>
    <w:uiPriority w:val="99"/>
    <w:unhideWhenUsed/>
    <w:rsid w:val="00452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604"/>
    <w:rPr>
      <w:lang w:val="uk-UA"/>
    </w:rPr>
  </w:style>
  <w:style w:type="paragraph" w:styleId="NoSpacing">
    <w:name w:val="No Spacing"/>
    <w:uiPriority w:val="1"/>
    <w:qFormat/>
    <w:rsid w:val="00A24C85"/>
    <w:pPr>
      <w:spacing w:after="0" w:line="240" w:lineRule="auto"/>
    </w:pPr>
    <w:rPr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7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7E7"/>
    <w:rPr>
      <w:rFonts w:ascii="Segoe UI" w:hAnsi="Segoe UI" w:cs="Segoe UI"/>
      <w:sz w:val="18"/>
      <w:szCs w:val="18"/>
      <w:lang w:val="uk-U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80D12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80D12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3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2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3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1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7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2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4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3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9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56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8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8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uk.wikipedia.org/wiki/%D0%9D%D0%B0%D1%86%D1%96%D0%BE%D0%BD%D0%B0%D0%BB%D1%8C%D0%BD%D0%B8%D0%B9_%D1%83%D0%BD%D1%96%D0%B2%D0%B5%D1%80%D1%81%D0%B8%D1%82%D0%B5%D1%82_%C2%AB%D0%9B%D1%8C%D0%B2%D1%96%D0%B2%D1%81%D1%8C%D0%BA%D0%B0_%D0%BF%D0%BE%D0%BB%D1%96%D1%82%D0%B5%D1%85%D0%BD%D1%96%D0%BA%D0%B0%C2%B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k.wikipedia.org/wiki/%D0%9D%D0%B0%D1%86%D1%96%D0%BE%D0%BD%D0%B0%D0%BB%D1%8C%D0%BD%D0%B8%D0%B9_%D1%83%D0%BD%D1%96%D0%B2%D0%B5%D1%80%D1%81%D0%B8%D1%82%D0%B5%D1%82_%C2%AB%D0%9B%D1%8C%D0%B2%D1%96%D0%B2%D1%81%D1%8C%D0%BA%D0%B0_%D0%BF%D0%BE%D0%BB%D1%96%D1%82%D0%B5%D1%85%D0%BD%D1%96%D0%BA%D0%B0%C2%BB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2</TotalTime>
  <Pages>2</Pages>
  <Words>2328</Words>
  <Characters>1328</Characters>
  <Application>Microsoft Office Word</Application>
  <DocSecurity>0</DocSecurity>
  <Lines>11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tsev Serhiy</dc:creator>
  <cp:keywords/>
  <dc:description/>
  <cp:lastModifiedBy>Zaitsev, Serhiy</cp:lastModifiedBy>
  <cp:revision>678</cp:revision>
  <cp:lastPrinted>2020-01-22T14:49:00Z</cp:lastPrinted>
  <dcterms:created xsi:type="dcterms:W3CDTF">2022-09-15T18:29:00Z</dcterms:created>
  <dcterms:modified xsi:type="dcterms:W3CDTF">2022-09-19T19:57:00Z</dcterms:modified>
</cp:coreProperties>
</file>